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A43F1" w14:textId="77777777" w:rsidR="00625E3A" w:rsidRPr="009F262F" w:rsidRDefault="001030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Введение</w:t>
      </w:r>
    </w:p>
    <w:p w14:paraId="618D15AB" w14:textId="77777777" w:rsidR="00625E3A" w:rsidRPr="009F262F" w:rsidRDefault="00625E3A">
      <w:pPr>
        <w:rPr>
          <w:rFonts w:ascii="Times New Roman" w:hAnsi="Times New Roman" w:cs="Times New Roman"/>
          <w:sz w:val="28"/>
          <w:szCs w:val="28"/>
        </w:rPr>
      </w:pPr>
    </w:p>
    <w:p w14:paraId="7C8525E5" w14:textId="77777777" w:rsidR="00625E3A" w:rsidRPr="009F262F" w:rsidRDefault="00103034">
      <w:pPr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>2 страницы введения</w:t>
      </w:r>
    </w:p>
    <w:p w14:paraId="1B0BCE29" w14:textId="77777777" w:rsidR="00625E3A" w:rsidRPr="009F262F" w:rsidRDefault="00625E3A">
      <w:pPr>
        <w:rPr>
          <w:rFonts w:ascii="Times New Roman" w:hAnsi="Times New Roman" w:cs="Times New Roman"/>
          <w:sz w:val="28"/>
          <w:szCs w:val="28"/>
        </w:rPr>
      </w:pPr>
    </w:p>
    <w:p w14:paraId="2EF0BA0F" w14:textId="77777777" w:rsidR="00625E3A" w:rsidRPr="009F262F" w:rsidRDefault="001030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Обзор литературы</w:t>
      </w:r>
    </w:p>
    <w:p w14:paraId="641EB002" w14:textId="77777777" w:rsidR="00625E3A" w:rsidRPr="009F262F" w:rsidRDefault="00103034">
      <w:pPr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 xml:space="preserve">Класс стохастических акторно ориентированных моделей для анализа сетевой динамики рассматривался для анализа множества разных социальных сетей, сеть студенческих взаимодействий [1], системы научного </w:t>
      </w:r>
      <w:r w:rsidRPr="009F262F">
        <w:rPr>
          <w:rFonts w:ascii="Times New Roman" w:hAnsi="Times New Roman" w:cs="Times New Roman"/>
          <w:sz w:val="28"/>
          <w:szCs w:val="28"/>
        </w:rPr>
        <w:t>взаимодействия словении [3]. Эти исслдования показывают, что саом – это мощный инструмент. Что то ещё сюда написать надо</w:t>
      </w:r>
    </w:p>
    <w:p w14:paraId="08531F69" w14:textId="77777777" w:rsidR="00625E3A" w:rsidRPr="009F262F" w:rsidRDefault="00625E3A">
      <w:pPr>
        <w:rPr>
          <w:rFonts w:ascii="Times New Roman" w:hAnsi="Times New Roman" w:cs="Times New Roman"/>
          <w:sz w:val="28"/>
          <w:szCs w:val="28"/>
        </w:rPr>
      </w:pPr>
    </w:p>
    <w:p w14:paraId="77E8BB16" w14:textId="77777777" w:rsidR="00625E3A" w:rsidRPr="009F262F" w:rsidRDefault="001030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08F45C6B" w14:textId="729C1552" w:rsidR="0021193B" w:rsidRPr="009F262F" w:rsidRDefault="00103034" w:rsidP="0021193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ь является акторной в том смысле, что изменение связи моделируется, как результат выбора сделанного актором. Мод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т времени и обозначим текущее состояние сети </w:t>
      </w:r>
      <m:oMath>
        <m:r>
          <w:rPr>
            <w:rFonts w:ascii="Cambria Math" w:hAnsi="Cambria Math"/>
            <w:sz w:val="28"/>
            <w:szCs w:val="28"/>
          </w:rPr>
          <m:t>X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</m:oMath>
      <w:r w:rsidRPr="009F262F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="0021193B" w:rsidRPr="009F262F">
        <w:rPr>
          <w:noProof/>
          <w:sz w:val="28"/>
          <w:szCs w:val="28"/>
        </w:rPr>
        <w:pict w14:anchorId="117C8F8F">
          <v:rect id="Rectangle 82" o:spid="_x0000_s1198" style="position:absolute;left:0;text-align:left;margin-left:0;margin-top:.05pt;width:50pt;height:50pt;z-index:2515819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j7T9&#10;wd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21193B" w:rsidRPr="009F262F">
        <w:rPr>
          <w:noProof/>
          <w:sz w:val="28"/>
          <w:szCs w:val="28"/>
        </w:rPr>
        <w:pict w14:anchorId="7931B87C">
          <v:rect id="Rectangle 81" o:spid="_x0000_s1197" style="position:absolute;left:0;text-align:left;margin-left:0;margin-top:.05pt;width:50pt;height:50pt;z-index:2515829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O/YJ&#10;l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21193B" w:rsidRPr="009F262F">
        <w:rPr>
          <w:noProof/>
          <w:sz w:val="28"/>
          <w:szCs w:val="28"/>
        </w:rPr>
        <w:pict w14:anchorId="7B2C0FDE">
          <v:rect id="Rectangle 80" o:spid="_x0000_s1196" style="position:absolute;left:0;text-align:left;margin-left:0;margin-top:.05pt;width:50pt;height:50pt;z-index:2515840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oyooT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</m:oMath>
      <w:r w:rsidRPr="009F262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/>
            <w:sz w:val="28"/>
            <w:szCs w:val="28"/>
          </w:rPr>
          <m:t>λ</m:t>
        </m:r>
        <m:r>
          <w:rPr>
            <w:rFonts w:ascii="Cambria Math" w:hAnsi="Cambria Math"/>
            <w:sz w:val="28"/>
            <w:szCs w:val="28"/>
            <w:lang w:val="ru-RU"/>
          </w:rPr>
          <m:t>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21193B" w:rsidRPr="009F262F" w14:paraId="7656B999" w14:textId="77777777" w:rsidTr="00E82D8B">
        <w:tc>
          <w:tcPr>
            <w:tcW w:w="250" w:type="dxa"/>
          </w:tcPr>
          <w:p w14:paraId="218A335D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4DE13CFE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func>
              </m:oMath>
            </m:oMathPara>
          </w:p>
          <w:p w14:paraId="54EDBDAE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3F929B25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F262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287E5942" w14:textId="77777777" w:rsidR="0021193B" w:rsidRPr="009F262F" w:rsidRDefault="00103034" w:rsidP="0021193B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Моменты времени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21193B" w:rsidRPr="009F262F" w14:paraId="056894A7" w14:textId="77777777" w:rsidTr="00E82D8B">
        <w:tc>
          <w:tcPr>
            <w:tcW w:w="250" w:type="dxa"/>
          </w:tcPr>
          <w:p w14:paraId="1232FC44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49047486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AF71EE2" w14:textId="77777777" w:rsidR="0021193B" w:rsidRPr="009F262F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9F262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73FCC72F" w14:textId="181B8843" w:rsidR="00625E3A" w:rsidRPr="009F262F" w:rsidRDefault="00103034" w:rsidP="0021193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.Все участники имеют стохастическое время ожидания.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ервый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олучивший возможность произвести изменение делает свой выбор и все начинается с начала, но уже в новом состоянии.</w:t>
      </w:r>
    </w:p>
    <w:p w14:paraId="43724D49" w14:textId="30AF9AC6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вокупность выборов </w:t>
      </w:r>
      <w:r w:rsidR="0021193B" w:rsidRPr="009F262F">
        <w:rPr>
          <w:noProof/>
          <w:sz w:val="28"/>
          <w:szCs w:val="28"/>
        </w:rPr>
        <w:pict w14:anchorId="1E68AC88">
          <v:rect id="Rectangle 79" o:spid="_x0000_s1195" style="position:absolute;left:0;text-align:left;margin-left:0;margin-top:.05pt;width:50pt;height:50pt;z-index:2515850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Co&#10;3cb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21193B" w:rsidRPr="009F262F">
        <w:rPr>
          <w:noProof/>
          <w:sz w:val="28"/>
          <w:szCs w:val="28"/>
        </w:rPr>
        <w:pict w14:anchorId="38521BF4">
          <v:rect id="Rectangle 78" o:spid="_x0000_s1194" style="position:absolute;left:0;text-align:left;margin-left:0;margin-top:.05pt;width:50pt;height:50pt;z-index:2515860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5Re&#10;Q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21193B" w:rsidRPr="009F262F">
        <w:rPr>
          <w:noProof/>
          <w:sz w:val="28"/>
          <w:szCs w:val="28"/>
        </w:rPr>
        <w:pict w14:anchorId="74699BAC">
          <v:rect id="Rectangle 77" o:spid="_x0000_s1193" style="position:absolute;left:0;text-align:left;margin-left:0;margin-top:.05pt;width:50pt;height:50pt;z-index:2515870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AH/3QEAADgEAAAOAAAAZHJzL2Uyb0RvYy54bWysU01vEzEQvSPxHyzfyW4DSSH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S7vuZssErperVVqjHlFSIe0h1MXkaz9n0w4OsfO2IHkvd4llcfCpO4uXy/aD/g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EwB&#10;/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30BC310" w14:textId="77777777" w:rsidR="00625E3A" w:rsidRPr="009F262F" w:rsidRDefault="00103034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9F262F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4546F29C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</w:p>
    <w:p w14:paraId="4DD6348C" w14:textId="76172018" w:rsidR="00625E3A" w:rsidRPr="009F262F" w:rsidRDefault="002119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noProof/>
          <w:sz w:val="28"/>
          <w:szCs w:val="28"/>
        </w:rPr>
        <w:lastRenderedPageBreak/>
        <w:pict w14:anchorId="2AEA359A">
          <v:rect id="Rectangle 76" o:spid="_x0000_s1192" style="position:absolute;left:0;text-align:left;margin-left:0;margin-top:.05pt;width:50pt;height:50pt;z-index:2515880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IJ73QEAADgEAAAOAAAAZHJzL2Uyb0RvYy54bWysU01vEzEQvSPxHyzfyW4DSSH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g1Z0F4vKJ7&#10;FE2E3ml2veRssErperVVqjHlFSIe0h1MXkaz9n0w4OsfO2IHkvd4llcfCpO4uXy/aD/g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3CC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103034" w:rsidRPr="009F262F">
        <w:rPr>
          <w:sz w:val="28"/>
          <w:szCs w:val="28"/>
        </w:rPr>
        <w:pict w14:anchorId="55B8BC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2" o:spid="_x0000_s1049" type="#_x0000_t75" style="position:absolute;left:0;text-align:left;margin-left:0;margin-top:0;width:50pt;height:50pt;z-index:251728384;visibility:hidden">
            <o:lock v:ext="edit" selection="t"/>
          </v:shape>
        </w:pict>
      </w:r>
      <w:r w:rsidR="00103034" w:rsidRPr="009F262F">
        <w:rPr>
          <w:sz w:val="28"/>
          <w:szCs w:val="28"/>
        </w:rPr>
        <w:object w:dxaOrig="6629" w:dyaOrig="1372" w14:anchorId="2B1EC723">
          <v:shape id="ole_rId2" o:spid="_x0000_i1025" type="#_x0000_t75" style="width:331.45pt;height:68.6pt;visibility:visible;mso-wrap-distance-right:0" o:ole="">
            <v:imagedata r:id="rId6" o:title=""/>
          </v:shape>
          <o:OLEObject Type="Embed" ProgID="asc.{DB38923B-A8C0-4DE9-8AEE-A61BB5C901A5}" ShapeID="ole_rId2" DrawAspect="Content" ObjectID="_1777228690" r:id="rId7"/>
        </w:object>
      </w:r>
    </w:p>
    <w:p w14:paraId="2DAAAB96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07857356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</w:p>
    <w:p w14:paraId="25A6558D" w14:textId="7E29BAD1" w:rsidR="00625E3A" w:rsidRPr="009F262F" w:rsidRDefault="002119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noProof/>
          <w:sz w:val="28"/>
          <w:szCs w:val="28"/>
        </w:rPr>
        <w:pict w14:anchorId="7B6F76B3">
          <v:rect id="Rectangle 75" o:spid="_x0000_s1191" style="position:absolute;left:0;text-align:left;margin-left:0;margin-top:.05pt;width:50pt;height:50pt;z-index:2515891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aR9&#10;R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103034" w:rsidRPr="009F262F">
        <w:rPr>
          <w:sz w:val="28"/>
          <w:szCs w:val="28"/>
        </w:rPr>
        <w:pict w14:anchorId="53A84662">
          <v:shape id="_x0000_tole_rId4" o:spid="_x0000_s1047" type="#_x0000_t75" style="position:absolute;left:0;text-align:left;margin-left:0;margin-top:0;width:50pt;height:50pt;z-index:251729408;visibility:hidden">
            <o:lock v:ext="edit" selection="t"/>
          </v:shape>
        </w:pict>
      </w:r>
      <w:r w:rsidR="00103034" w:rsidRPr="009F262F">
        <w:rPr>
          <w:sz w:val="28"/>
          <w:szCs w:val="28"/>
        </w:rPr>
        <w:object w:dxaOrig="6629" w:dyaOrig="1372" w14:anchorId="79A0EF32">
          <v:shape id="ole_rId4" o:spid="_x0000_i1026" type="#_x0000_t75" style="width:331.45pt;height:68.6pt;visibility:visible;mso-wrap-distance-right:0" o:ole="">
            <v:imagedata r:id="rId8" o:title=""/>
          </v:shape>
          <o:OLEObject Type="Embed" ProgID="asc.{DB38923B-A8C0-4DE9-8AEE-A61BB5C901A5}" ShapeID="ole_rId4" DrawAspect="Content" ObjectID="_1777228691" r:id="rId9"/>
        </w:object>
      </w:r>
    </w:p>
    <w:p w14:paraId="792CDB9C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48F1E443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</w:p>
    <w:p w14:paraId="02CEAA19" w14:textId="3CE1A020" w:rsidR="00625E3A" w:rsidRPr="009F262F" w:rsidRDefault="002119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noProof/>
          <w:sz w:val="28"/>
          <w:szCs w:val="28"/>
        </w:rPr>
        <w:pict w14:anchorId="72DDAA78">
          <v:rect id="Rectangle 74" o:spid="_x0000_s1190" style="position:absolute;left:0;text-align:left;margin-left:0;margin-top:.05pt;width:50pt;height:50pt;z-index:2515901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pj+&#10;w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103034" w:rsidRPr="009F262F">
        <w:rPr>
          <w:sz w:val="28"/>
          <w:szCs w:val="28"/>
        </w:rPr>
        <w:pict w14:anchorId="4AFAE281">
          <v:shape id="_x0000_tole_rId6" o:spid="_x0000_s1045" type="#_x0000_t75" style="position:absolute;left:0;text-align:left;margin-left:0;margin-top:0;width:50pt;height:50pt;z-index:251730432;visibility:hidden">
            <o:lock v:ext="edit" selection="t"/>
          </v:shape>
        </w:pict>
      </w:r>
      <w:r w:rsidR="00103034" w:rsidRPr="009F262F">
        <w:rPr>
          <w:sz w:val="28"/>
          <w:szCs w:val="28"/>
        </w:rPr>
        <w:object w:dxaOrig="6629" w:dyaOrig="1372" w14:anchorId="15D03E5D">
          <v:shape id="ole_rId6" o:spid="_x0000_i1027" type="#_x0000_t75" style="width:331.45pt;height:68.6pt;visibility:visible;mso-wrap-distance-right:0" o:ole="">
            <v:imagedata r:id="rId10" o:title=""/>
          </v:shape>
          <o:OLEObject Type="Embed" ProgID="asc.{DB38923B-A8C0-4DE9-8AEE-A61BB5C901A5}" ShapeID="ole_rId6" DrawAspect="Content" ObjectID="_1777228692" r:id="rId11"/>
        </w:object>
      </w:r>
    </w:p>
    <w:p w14:paraId="4D6026B2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7CB95B8C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</m:oMath>
    </w:p>
    <w:p w14:paraId="6DF9F561" w14:textId="33063D63" w:rsidR="00625E3A" w:rsidRPr="009F262F" w:rsidRDefault="002119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noProof/>
          <w:sz w:val="28"/>
          <w:szCs w:val="28"/>
        </w:rPr>
        <w:pict w14:anchorId="00EA2E7E">
          <v:rect id="Rectangle 73" o:spid="_x0000_s1189" style="position:absolute;left:0;text-align:left;margin-left:0;margin-top:.05pt;width:50pt;height:50pt;z-index:2515911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DI&#10;YA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9F262F">
        <w:rPr>
          <w:sz w:val="28"/>
          <w:szCs w:val="28"/>
        </w:rPr>
        <w:pict w14:anchorId="11440B36">
          <v:shape id="_x0000_tole_rId8" o:spid="_x0000_s1043" type="#_x0000_t75" style="position:absolute;left:0;text-align:left;margin-left:0;margin-top:0;width:50pt;height:50pt;z-index:251731456;visibility:hidden">
            <o:lock v:ext="edit" selection="t"/>
          </v:shape>
        </w:pict>
      </w:r>
      <w:r w:rsidR="00103034" w:rsidRPr="009F262F">
        <w:rPr>
          <w:sz w:val="28"/>
          <w:szCs w:val="28"/>
        </w:rPr>
        <w:object w:dxaOrig="6629" w:dyaOrig="1372" w14:anchorId="7A6EDC99">
          <v:shape id="ole_rId8" o:spid="_x0000_i1028" type="#_x0000_t75" style="width:331.45pt;height:68.6pt;visibility:visible;mso-wrap-distance-right:0" o:ole="">
            <v:imagedata r:id="rId12" o:title=""/>
          </v:shape>
          <o:OLEObject Type="Embed" ProgID="asc.{DB38923B-A8C0-4DE9-8AEE-A61BB5C901A5}" ShapeID="ole_rId8" DrawAspect="Content" ObjectID="_1777228693" r:id="rId13"/>
        </w:object>
      </w:r>
    </w:p>
    <w:p w14:paraId="29477D41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369CF98F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/>
            <w:sz w:val="28"/>
            <w:szCs w:val="28"/>
          </w:rPr>
          <m:t>λ</m:t>
        </m:r>
      </m:oMath>
      <w:r w:rsidRPr="009F262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F1EBFB6" w14:textId="2B0B0290" w:rsidR="00625E3A" w:rsidRPr="009F262F" w:rsidRDefault="002119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noProof/>
          <w:sz w:val="28"/>
          <w:szCs w:val="28"/>
        </w:rPr>
        <w:pict w14:anchorId="66C19200">
          <v:rect id="Rectangle 72" o:spid="_x0000_s1188" style="position:absolute;left:0;text-align:left;margin-left:0;margin-top:.05pt;width:50pt;height:50pt;z-index:2515921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OON3gEAADk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mnAXhsUd3&#10;qJoIe6fZxwVnvVVK195WrYaUVwi5T7cwehnNWvjRgK9/LIkdSd/TpK8+FiZx8+r9sv2AXZB4NNrI&#10;0jyDE+TyVUfPqtFxwERIVXH4lsv56tOVGitHZ9XWOkcO7HdfHLCDwFZv6asZI/uLay6woeOfl4sl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P0&#10;44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9F262F">
        <w:rPr>
          <w:sz w:val="28"/>
          <w:szCs w:val="28"/>
        </w:rPr>
        <w:pict w14:anchorId="28A63006">
          <v:shape id="_x0000_tole_rId10" o:spid="_x0000_s1041" type="#_x0000_t75" style="position:absolute;left:0;text-align:left;margin-left:0;margin-top:0;width:50pt;height:50pt;z-index:251732480;visibility:hidden">
            <o:lock v:ext="edit" selection="t"/>
          </v:shape>
        </w:pict>
      </w:r>
      <w:r w:rsidR="00103034" w:rsidRPr="009F262F">
        <w:rPr>
          <w:sz w:val="28"/>
          <w:szCs w:val="28"/>
        </w:rPr>
        <w:object w:dxaOrig="6629" w:dyaOrig="1372" w14:anchorId="0A8D2A54">
          <v:shape id="ole_rId10" o:spid="_x0000_i1029" type="#_x0000_t75" style="width:331.45pt;height:68.6pt;visibility:visible;mso-wrap-distance-right:0" o:ole="">
            <v:imagedata r:id="rId14" o:title=""/>
          </v:shape>
          <o:OLEObject Type="Embed" ProgID="asc.{DB38923B-A8C0-4DE9-8AEE-A61BB5C901A5}" ShapeID="ole_rId10" DrawAspect="Content" ObjectID="_1777228694" r:id="rId15"/>
        </w:object>
      </w:r>
    </w:p>
    <w:p w14:paraId="19AD7E03" w14:textId="77777777" w:rsidR="00625E3A" w:rsidRPr="009F262F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2FC80B36" w14:textId="5DE6B86A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="0021193B" w:rsidRPr="009F262F">
        <w:rPr>
          <w:noProof/>
          <w:sz w:val="28"/>
          <w:szCs w:val="28"/>
        </w:rPr>
        <w:pict w14:anchorId="1AEBAA08">
          <v:rect id="Rectangle 71" o:spid="_x0000_s1187" style="position:absolute;left:0;text-align:left;margin-left:0;margin-top:.05pt;width:50pt;height:50pt;z-index:2515932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hfb3gEAADk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8WnAXhsUd3&#10;qJoIe6fZxzlnvVVK195WrYaUVwi5T7cwehnNWvjRgK9/LIkdSd/TpK8+FiZx8+r9sv2AXZB4NNrI&#10;0jyDE+TyVUfPqtFxwERIVXH4lsv56tOVGitHZ9XWOkcO7HdfHLCDwFZv6asZI/uLay6woeOfl4sl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e2&#10;F9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λ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времена между моментами скачков независимы и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распределены экспоненциально.</w:t>
      </w:r>
    </w:p>
    <w:p w14:paraId="2862F375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77228500" w14:textId="77777777" w:rsidR="00625E3A" w:rsidRPr="009F262F" w:rsidRDefault="00625E3A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255455E" w14:textId="77777777" w:rsidR="00625E3A" w:rsidRPr="009F262F" w:rsidRDefault="00625E3A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4"/>
        <w:gridCol w:w="1360"/>
      </w:tblGrid>
      <w:tr w:rsidR="00625E3A" w:rsidRPr="009F262F" w14:paraId="6BA16259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1C52DE13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334" w:type="dxa"/>
            <w:tcBorders>
              <w:top w:val="nil"/>
              <w:left w:val="nil"/>
              <w:bottom w:val="nil"/>
              <w:right w:val="nil"/>
            </w:tcBorders>
          </w:tcPr>
          <w:p w14:paraId="321E37DA" w14:textId="2BB4B394" w:rsidR="00625E3A" w:rsidRPr="009F262F" w:rsidRDefault="0021193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5BD23E81">
                <v:rect id="Rectangle 70" o:spid="_x0000_s1186" style="position:absolute;left:0;text-align:left;margin-left:0;margin-top:.05pt;width:50pt;height:50pt;z-index:2515942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RIqU&#10;X90BAAA5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*</m:t>
              </m:r>
              <m:r>
                <w:rPr>
                  <w:rFonts w:ascii="Cambria Math" w:hAnsi="Cambria Math"/>
                  <w:sz w:val="28"/>
                  <w:szCs w:val="28"/>
                </w:rPr>
                <m:t>Δt</m:t>
              </m:r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Δt</m:t>
                  </m:r>
                </m:e>
              </m:d>
            </m:oMath>
            <w:r w:rsidR="00103034" w:rsidRPr="009F262F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C517279" w14:textId="77777777" w:rsidR="00625E3A" w:rsidRPr="009F262F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2946DABB" w14:textId="08F3E3A0" w:rsidR="00625E3A" w:rsidRPr="009F262F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5CA38A0C">
          <v:rect id="Rectangle 69" o:spid="_x0000_s1185" style="position:absolute;left:0;text-align:left;margin-left:0;margin-top:.05pt;width:50pt;height:50pt;z-index:2515952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rt&#10;6J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o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Δt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1E420F14" w14:textId="567AABC2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какой то актор в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ыбранный промежуток времени совокупного потока</w:t>
      </w:r>
      <w:r w:rsidR="0021193B" w:rsidRPr="009F262F">
        <w:rPr>
          <w:noProof/>
          <w:sz w:val="28"/>
          <w:szCs w:val="28"/>
        </w:rPr>
        <w:pict w14:anchorId="4575E262">
          <v:rect id="Rectangle 68" o:spid="_x0000_s1184" style="position:absolute;left:0;text-align:left;margin-left:0;margin-top:.05pt;width:50pt;height:50pt;z-index:2515962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sV3QEAADk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4tOAvCY4/u&#10;UDUReqfZErs3WKV07W3Vakx5hZD7dAuTl9GshR8M+PrHktiB9D2e9dWHwiRuLj8u2k/YBYlHk40s&#10;zRM4QS7fdPSsGh0HTIRUFfvvuZyuPl6psXJ0Vm2tc+RAv/vqgO0FtnpLX80Y2Z9dc4GNHf+ymC+I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dFr&#10;F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≤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≤</m:t>
        </m:r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5110EE2D">
          <v:rect id="Rectangle 67" o:spid="_x0000_s1183" style="position:absolute;left:0;text-align:left;margin-left:0;margin-top:.05pt;width:50pt;height:50pt;z-index:2515973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TSo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wt4tOQvCY4/u&#10;UDUR9k6z5UfOequUrr2tWg0prxByn25h9DKatfCjAV//WBI7kr6nSV99LEzi5vL9ov2AXZB4NNrI&#10;0jyDE+TyVUfPqtFxwERIVXH4lsv56tOVGitHZ9XWOkcO7HdfHLCDwFZv6asZI/uLay6woeOfF/MF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IJ&#10;NK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625E3A" w:rsidRPr="009F262F" w14:paraId="11C668AF" w14:textId="77777777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67492F41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7DA6CB44" w14:textId="6B29DFC3" w:rsidR="00625E3A" w:rsidRPr="009F262F" w:rsidRDefault="0021193B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71ABE981">
                <v:rect id="Rectangle 66" o:spid="_x0000_s1182" style="position:absolute;left:0;text-align:left;margin-left:0;margin-top:.05pt;width:50pt;height:50pt;z-index:2515983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bcs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wt595CwIjz26&#10;Q9VE2DvNlkvOequUrr2tWg0prxByn25h9DKatfCjAV//WBI7kr6nSV99LEzi5vL9ov2AXZB4NNrI&#10;0jyDE+TyVUfPqtFxwERIVXH4lsv56tOVGitHZ9XWOkcO7HdfHLCDwFZv6asZI/uLay6woeOfF/MF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E1&#10;tyz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9F262F">
              <w:rPr>
                <w:rFonts w:ascii="Cambria Math" w:eastAsia="Calibri" w:hAnsi="Cambria Math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>
                <w:rPr>
                  <w:rFonts w:ascii="Cambria Math" w:hAnsi="Cambria Math"/>
                  <w:sz w:val="28"/>
                  <w:szCs w:val="28"/>
                </w:rPr>
                <m:t>λ</m:t>
              </m:r>
              <m:r>
                <w:rPr>
                  <w:rFonts w:ascii="Cambria Math" w:hAnsi="Cambria Math"/>
                  <w:sz w:val="28"/>
                  <w:szCs w:val="28"/>
                </w:rPr>
                <m:t>*</m:t>
              </m:r>
              <m:r>
                <w:rPr>
                  <w:rFonts w:ascii="Cambria Math" w:hAnsi="Cambria Math"/>
                  <w:sz w:val="28"/>
                  <w:szCs w:val="28"/>
                </w:rPr>
                <m:t>Δt</m:t>
              </m:r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Δt</m:t>
                  </m:r>
                </m:e>
              </m:d>
            </m:oMath>
            <w:r w:rsidR="00103034"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02D0FD2C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268D3210" w14:textId="77777777" w:rsidR="00625E3A" w:rsidRPr="009F262F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03AAB607" w14:textId="739BD199" w:rsidR="00625E3A" w:rsidRPr="009F262F" w:rsidRDefault="00103034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21193B" w:rsidRPr="009F262F">
        <w:rPr>
          <w:noProof/>
          <w:sz w:val="28"/>
          <w:szCs w:val="28"/>
        </w:rPr>
        <w:pict w14:anchorId="4E281AE0">
          <v:rect id="Rectangle 65" o:spid="_x0000_s1181" style="position:absolute;left:0;text-align:left;margin-left:0;margin-top:.05pt;width:50pt;height:50pt;z-index:2515993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UgR3QEAADk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5hp4Lw2KM7&#10;VE2E3mm2XHA2WKV07W3Vakx5hZD7dAuTl9GshR8M+PrHktiB9D2e9dWHwiRuLj8u2k/YBYlHk40s&#10;zRM4QS7fdPSsGh0HTIRUFfvvuZyuPl6psXJ0Vm2tc+RAv/vqgO0FtnpLX80Y2Z9dc4GNHf+ymC+I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+FI&#10;E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21193B" w:rsidRPr="009F262F">
        <w:rPr>
          <w:noProof/>
          <w:sz w:val="28"/>
          <w:szCs w:val="28"/>
        </w:rPr>
        <w:pict w14:anchorId="2C9CB11E">
          <v:rect id="Rectangle 64" o:spid="_x0000_s1180" style="position:absolute;left:0;text-align:left;margin-left:0;margin-top:.05pt;width:50pt;height:50pt;z-index:2516003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jd&#10;y5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n</m:t>
        </m:r>
        <m:r>
          <w:rPr>
            <w:rFonts w:ascii="Cambria Math" w:hAnsi="Cambria Math"/>
            <w:sz w:val="28"/>
            <w:szCs w:val="28"/>
          </w:rPr>
          <m:t>-</m:t>
        </m:r>
        <m:r>
          <w:rPr>
            <w:rFonts w:ascii="Cambria Math" w:hAnsi="Cambria Math"/>
            <w:sz w:val="28"/>
            <w:szCs w:val="28"/>
          </w:rPr>
          <m:t>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21193B" w:rsidRPr="009F262F">
        <w:rPr>
          <w:noProof/>
          <w:sz w:val="28"/>
          <w:szCs w:val="28"/>
        </w:rPr>
        <w:pict w14:anchorId="605FF4CE">
          <v:rect id="Rectangle 63" o:spid="_x0000_s1179" style="position:absolute;left:0;text-align:left;margin-left:0;margin-top:.05pt;width:50pt;height:50pt;z-index:2516014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hksk&#10;h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21193B" w:rsidRPr="009F262F">
        <w:rPr>
          <w:noProof/>
          <w:sz w:val="28"/>
          <w:szCs w:val="28"/>
        </w:rPr>
        <w:pict w14:anchorId="5B443062">
          <v:rect id="Rectangle 156" o:spid="_x0000_s1178" style="position:absolute;left:0;text-align:left;margin-left:0;margin-top:.05pt;width:50pt;height:50pt;z-index:2517253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alh3wEAADo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wx58wLhzW6&#10;R9WE7y2w+XLF2WCUglrcKtYY8xoxD/EuTV5Gs2Z+1MnVP+bEjiTw6SIwHAuTuLl6v2w/YBkkHk02&#10;sjTP4Jhy+QLBsWp0PGEkJKs4fM3lfPXpSn0rB2vUzlhLTur3n21iB4G13tFXI0b2F9esZ2PHPy0X&#10;S2J+cZavKVr6/kaRwqNXZ2rr8YUqylkGssrJQg3I+nvQqC2pQRHKif/cgDghqMVTG2KcBKgXNab0&#10;SuwEqWigvn8l/gKi94MvF7wzPiSS4Sq7au6DOlEbkADYoCT2NEx1Aq59kul55L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D&#10;9alh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то при следующей смене связей данный актор перейдёт из состояния </w:t>
      </w:r>
      <w:r w:rsidR="0021193B" w:rsidRPr="009F262F">
        <w:rPr>
          <w:noProof/>
          <w:sz w:val="28"/>
          <w:szCs w:val="28"/>
        </w:rPr>
        <w:pict w14:anchorId="5F657AF7">
          <v:rect id="Rectangle 62" o:spid="_x0000_s1177" style="position:absolute;left:0;text-align:left;margin-left:0;margin-top:.05pt;width:50pt;height:50pt;z-index:2516024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hHd&#10;9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21193B" w:rsidRPr="009F262F">
        <w:rPr>
          <w:noProof/>
          <w:sz w:val="28"/>
          <w:szCs w:val="28"/>
        </w:rPr>
        <w:pict w14:anchorId="4F0DF8C3">
          <v:rect id="Rectangle 61" o:spid="_x0000_s1176" style="position:absolute;left:0;text-align:left;margin-left:0;margin-top:.05pt;width:50pt;height:50pt;z-index:2516034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lWz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rK0ocs1Cj&#10;O1CNuc5IsllS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fq&#10;Vb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. </w:t>
      </w:r>
    </w:p>
    <w:p w14:paraId="4715E3B7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6"/>
        <w:gridCol w:w="1219"/>
      </w:tblGrid>
      <w:tr w:rsidR="00625E3A" w:rsidRPr="009F262F" w14:paraId="03D5491D" w14:textId="77777777">
        <w:tc>
          <w:tcPr>
            <w:tcW w:w="8135" w:type="dxa"/>
            <w:tcBorders>
              <w:top w:val="nil"/>
              <w:left w:val="nil"/>
              <w:bottom w:val="nil"/>
              <w:right w:val="nil"/>
            </w:tcBorders>
          </w:tcPr>
          <w:p w14:paraId="2DCDADA9" w14:textId="77777777" w:rsidR="00625E3A" w:rsidRPr="009F262F" w:rsidRDefault="00103034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68BFF7D" w14:textId="77777777" w:rsidR="00625E3A" w:rsidRPr="009F262F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286283D3" w14:textId="6FD2A802" w:rsidR="00625E3A" w:rsidRPr="009F262F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77897822">
          <v:rect id="Rectangle 59" o:spid="_x0000_s1175" style="position:absolute;left:0;text-align:left;margin-left:0;margin-top:.05pt;width:50pt;height:50pt;z-index:2516044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1u&#10;sl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6680885" w14:textId="32C734CE" w:rsidR="00625E3A" w:rsidRPr="009F262F" w:rsidRDefault="0021193B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noProof/>
          <w:sz w:val="28"/>
          <w:szCs w:val="28"/>
        </w:rPr>
        <w:pict w14:anchorId="69CE84BD">
          <v:rect id="Rectangle 58" o:spid="_x0000_s1174" style="position:absolute;left:0;text-align:left;margin-left:0;margin-top:.05pt;width:50pt;height:50pt;z-index:2516055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</w: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екущее состояние сети, для графа и </w:t>
      </w:r>
      <w:r w:rsidRPr="009F262F">
        <w:rPr>
          <w:noProof/>
          <w:sz w:val="28"/>
          <w:szCs w:val="28"/>
        </w:rPr>
        <w:pict w14:anchorId="108057D1">
          <v:rect id="Rectangle 57" o:spid="_x0000_s1173" style="position:absolute;left:0;text-align:left;margin-left:0;margin-top:.05pt;width:50pt;height:50pt;z-index:2516065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WK&#10;bm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≠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="00103034"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</w:t>
      </w:r>
    </w:p>
    <w:p w14:paraId="401BD279" w14:textId="3414BEDC" w:rsidR="00625E3A" w:rsidRPr="009F262F" w:rsidRDefault="0021193B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noProof/>
          <w:sz w:val="28"/>
          <w:szCs w:val="28"/>
        </w:rPr>
        <w:pict w14:anchorId="537113E3">
          <v:rect id="Rectangle 56" o:spid="_x0000_s1172" style="position:absolute;left:0;text-align:left;margin-left:0;margin-top:.05pt;width:50pt;height:50pt;z-index:2516075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a2&#10;7e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 w:rsidRPr="009F262F">
        <w:rPr>
          <w:noProof/>
          <w:sz w:val="28"/>
          <w:szCs w:val="28"/>
        </w:rPr>
        <w:pict w14:anchorId="0D8C6C4A">
          <v:rect id="Rectangle 55" o:spid="_x0000_s1171" style="position:absolute;left:0;text-align:left;margin-left:0;margin-top:.05pt;width:50pt;height:50pt;z-index:2516085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xi&#10;Et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j</m:t>
            </m:r>
          </m:e>
        </m:d>
      </m:oMath>
      <w:r w:rsidR="00103034"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</w: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</m:oMath>
      <w:r w:rsidRPr="009F262F">
        <w:rPr>
          <w:noProof/>
          <w:sz w:val="28"/>
          <w:szCs w:val="28"/>
        </w:rPr>
        <w:pict w14:anchorId="6DDECACC">
          <v:rect id="Rectangle 54" o:spid="_x0000_s1170" style="position:absolute;left:0;text-align:left;margin-left:0;margin-top:.05pt;width:50pt;height:50pt;z-index:2516096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9e&#10;kV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 w:rsidRPr="009F262F">
        <w:rPr>
          <w:noProof/>
          <w:sz w:val="28"/>
          <w:szCs w:val="28"/>
        </w:rPr>
        <w:pict w14:anchorId="319C8D25">
          <v:rect id="Rectangle 53" o:spid="_x0000_s1169" style="position:absolute;left:0;text-align:left;margin-left:0;margin-top:.05pt;width:50pt;height:50pt;z-index:2516106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cjc&#10;N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066644FA" w14:textId="02DEA9FF" w:rsidR="00625E3A" w:rsidRPr="009F262F" w:rsidRDefault="0021193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noProof/>
          <w:sz w:val="28"/>
          <w:szCs w:val="28"/>
        </w:rPr>
        <w:pict w14:anchorId="570556C5">
          <v:rect id="Rectangle 52" o:spid="_x0000_s1168" style="position:absolute;left:0;text-align:left;margin-left:0;margin-top:.05pt;width:50pt;height:50pt;z-index:2516116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F+z3gEAADkEAAAOAAAAZHJzL2Uyb0RvYy54bWysU01v2zAMvQ/YfxB0X+ykS7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nLMgPNbo&#10;HlUToXeaLRecDVYpXWtbtRpTXiHkId3B5GU0a+IHA77+MSV2IH2PZ331oTCJm9dXy/YjVkHi0WQj&#10;S/MCTpDLVx09q0bHAQMhVcX+Wy6nq89X6ls5Oqu21jlyoN99ccD2Aku9pa9GjOyvrrnAxo5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b0&#10;X7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</m:d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0" w:name="_Hlk166522707"/>
      <w:r w:rsidR="00103034"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0"/>
      <w:r w:rsidR="00103034"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="00103034"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/>
            <w:sz w:val="28"/>
            <w:szCs w:val="28"/>
            <w:lang w:val="ru-RU"/>
          </w:rPr>
          <m:t>≠</m:t>
        </m:r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noProof/>
          <w:sz w:val="28"/>
          <w:szCs w:val="28"/>
        </w:rPr>
        <w:pict w14:anchorId="089A661E">
          <v:rect id="Rectangle 51" o:spid="_x0000_s1167" style="position:absolute;left:0;text-align:left;margin-left:0;margin-top:.05pt;width:50pt;height:50pt;z-index:2516126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vl3gEAADkEAAAOAAAAZHJzL2Uyb0RvYy54bWysU01v2zAMvQ/YfxB0X+ykS7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grMgPNbo&#10;HlUToXeaLeecDVYpXWtbtRpTXiHkId3B5GU0a+IHA77+MSV2IH2PZ331oTCJm9dXy/YjVkHi0WQj&#10;S/MCTpDLVx09q0bHAQMhVcX+Wy6nq89X6ls5Oqu21jlyoN99ccD2Aku9pa9GjOyvrrnAxo5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K2&#10;q+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 которую пол</w: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чает актор </w:t>
      </w:r>
      <w:proofErr w:type="spellStart"/>
      <w:r w:rsidR="00103034"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9F262F">
        <w:rPr>
          <w:noProof/>
          <w:sz w:val="28"/>
          <w:szCs w:val="28"/>
        </w:rPr>
        <w:pict w14:anchorId="13989309">
          <v:rect id="Rectangle 50" o:spid="_x0000_s1166" style="position:absolute;left:0;text-align:left;margin-left:0;margin-top:.05pt;width:50pt;height:50pt;z-index:2516136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4Yoo&#10;Y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103034"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="00103034"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9F262F">
        <w:rPr>
          <w:noProof/>
          <w:sz w:val="28"/>
          <w:szCs w:val="28"/>
        </w:rPr>
        <w:pict w14:anchorId="224D9B0C">
          <v:rect id="Rectangle 49" o:spid="_x0000_s1165" style="position:absolute;left:0;text-align:left;margin-left:0;margin-top:.05pt;width:50pt;height:50pt;z-index:2516147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/&#10;7VSv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103034"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C70D635" w14:textId="10207D7A" w:rsidR="00625E3A" w:rsidRPr="009F262F" w:rsidRDefault="00103034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21193B" w:rsidRPr="009F262F">
        <w:rPr>
          <w:noProof/>
          <w:sz w:val="28"/>
          <w:szCs w:val="28"/>
        </w:rPr>
        <w:pict w14:anchorId="6C804694">
          <v:rect id="Rectangle 48" o:spid="_x0000_s1164" style="position:absolute;left:0;text-align:left;margin-left:0;margin-top:.05pt;width:50pt;height:50pt;z-index:2516157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dcr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BWdBeOzR&#10;PaomQu80u8L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zR&#10;1y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181E31" w14:paraId="75B6267B" w14:textId="77777777" w:rsidTr="00E82D8B">
        <w:tc>
          <w:tcPr>
            <w:tcW w:w="9030" w:type="dxa"/>
          </w:tcPr>
          <w:p w14:paraId="5046A0D0" w14:textId="3DCED08C" w:rsidR="009F262F" w:rsidRPr="00613EAE" w:rsidRDefault="009F262F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0130879A">
                <v:rect id="Rectangle 47" o:spid="_x0000_s1200" style="position:absolute;left:0;text-align:left;margin-left:0;margin-top:0;width:50pt;height:50pt;z-index:251741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O9n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7jvZ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Pr="00353A9D"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40941C7C" w14:textId="77777777" w:rsidR="009F262F" w:rsidRPr="00181E31" w:rsidRDefault="009F262F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0D15A17C" w14:textId="77777777" w:rsidR="009F262F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11E0BCC2" w14:textId="77777777" w:rsidR="009F262F" w:rsidRPr="00181E31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48344CDB" w14:textId="0EAC9111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Подробнее про построение функции полезности: В рассматриваемой модели функция полезности – есть линейная комбинация параметров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29D39C6B">
          <v:rect id="Rectangle 46" o:spid="_x0000_s1162" style="position:absolute;left:0;text-align:left;margin-left:0;margin-top:.05pt;width:50pt;height:50pt;z-index:2516177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0&#10;NQs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β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21193B" w:rsidRPr="009F262F">
        <w:rPr>
          <w:noProof/>
          <w:sz w:val="28"/>
          <w:szCs w:val="28"/>
        </w:rPr>
        <w:pict w14:anchorId="4CA7C975">
          <v:rect id="Rectangle 45" o:spid="_x0000_s1161" style="position:absolute;left:0;text-align:left;margin-left:0;margin-top:.05pt;width:50pt;height:50pt;z-index:2516188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fQv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FL7FQQHnt0&#10;j6qJ0DvNrhac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7h&#10;9C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7553FD" w14:textId="77777777" w:rsidR="00625E3A" w:rsidRPr="009F262F" w:rsidRDefault="00625E3A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</w:p>
    <w:p w14:paraId="33304D76" w14:textId="77777777" w:rsidR="009F262F" w:rsidRPr="00181E31" w:rsidRDefault="00103034" w:rsidP="009F262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181E31" w14:paraId="7D412EF8" w14:textId="77777777" w:rsidTr="00E82D8B">
        <w:tc>
          <w:tcPr>
            <w:tcW w:w="9030" w:type="dxa"/>
          </w:tcPr>
          <w:p w14:paraId="5F1864EF" w14:textId="603D1C19" w:rsidR="009F262F" w:rsidRPr="00ED39A0" w:rsidRDefault="009F262F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22A99EC8">
                  <v:rect id="Rectangle 44" o:spid="_x0000_s1201" style="position:absolute;left:0;text-align:left;margin-left:0;margin-top:0;width:50pt;height:50pt;z-index:251743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X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3MFx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j)</m:t>
                      </m:r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5E50016" w14:textId="77777777" w:rsidR="009F262F" w:rsidRPr="00181E31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7FCDDEB6" w14:textId="48B3DE46" w:rsidR="00625E3A" w:rsidRPr="009F262F" w:rsidRDefault="00103034" w:rsidP="009F262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0E3F5099">
          <v:rect id="Rectangle 43" o:spid="_x0000_s1159" style="position:absolute;left:0;text-align:left;margin-left:0;margin-top:.05pt;width:50pt;height:50pt;z-index:2516208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9xG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1S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0vc&#10;R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071C87AB" w14:textId="77777777" w:rsidR="009F262F" w:rsidRPr="00181E31" w:rsidRDefault="00103034" w:rsidP="009F262F">
      <w:pPr>
        <w:numPr>
          <w:ilvl w:val="0"/>
          <w:numId w:val="11"/>
        </w:numPr>
        <w:suppressAutoHyphens w:val="0"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181E31" w14:paraId="14B07C78" w14:textId="77777777" w:rsidTr="00E82D8B">
        <w:tc>
          <w:tcPr>
            <w:tcW w:w="9030" w:type="dxa"/>
          </w:tcPr>
          <w:p w14:paraId="6C8D577A" w14:textId="77777777" w:rsidR="009F262F" w:rsidRPr="00ED39A0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1" w:type="dxa"/>
          </w:tcPr>
          <w:p w14:paraId="0561D18B" w14:textId="77777777" w:rsidR="009F262F" w:rsidRPr="00181E31" w:rsidRDefault="009F262F" w:rsidP="00E82D8B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2C121EE9" w14:textId="51A3B932" w:rsidR="00625E3A" w:rsidRPr="009F262F" w:rsidRDefault="00103034" w:rsidP="009F262F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 подобен постоянному члену в регрессионных моделях и всегда включается. Этот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компонент балансирует между созданием и разрушением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. Учитывая предыдущее состояние </w:t>
      </w:r>
      <w:r w:rsidR="0021193B" w:rsidRPr="009F262F">
        <w:rPr>
          <w:noProof/>
          <w:sz w:val="28"/>
          <w:szCs w:val="28"/>
        </w:rPr>
        <w:pict w14:anchorId="35EE9F96">
          <v:rect id="Rectangle 41" o:spid="_x0000_s1158" style="position:absolute;left:0;text-align:left;margin-left:0;margin-top:.05pt;width:50pt;height:50pt;z-index:2516218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9Fj3QEAADkEAAAOAAAAZHJzL2Uyb0RvYy54bWysU01v2zAMvQ/YfxB0X+xkTb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nLMgPNbo&#10;HlUToXea1b3BKqVrbatWY8orhDykO5i8jGZN/GDA1z+mxA6k7/Gsrz4UJnHz+uOyvcIqSDyabGRp&#10;XsAJcvmqo2fV6DhgIKSq2H/L5XT1+Up9K0dn1dY6Rw70uy8O2F5gqbf01YiR/dU1F9jY8c/LxZKY&#10;X53lS4qWvr9RQHwK6kTtAr5QRTnJQFY5Ol0DcuFeG5SW1KAI5cR/6j8cENTiuQsxTgLUiwZTeiN2&#10;glS0prZ/I/4MovdjKGe8tyECyXCRXTV3UR2pDUgA7E8Se5qlOgCXPsn0MvGb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1PR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следующее состояние либ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>, он показывает вклад ф</w:t>
      </w:r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ункции полезности в вероятность создания новой связи, вклад в разрушение существующей связ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.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роль эффекта степени исходящих связей в модели заключается в вкладе в пользу создания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вязей по сравнению с их разрушением. Обычно сети разреж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ны, поэтому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озможностей для создания связей гораздо больше, чем для их прерывания.</w:t>
      </w:r>
    </w:p>
    <w:p w14:paraId="4E388BC3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Ч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625E3A" w:rsidRPr="009F262F" w14:paraId="2E74FCE4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6A569DBD" w14:textId="62146AE4" w:rsidR="00625E3A" w:rsidRPr="009F262F" w:rsidRDefault="0021193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47DF7190">
                <v:rect id="Rectangle 38" o:spid="_x0000_s1157" style="position:absolute;left:0;text-align:left;margin-left:0;margin-top:.05pt;width:50pt;height:50pt;z-index:2516229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3ZL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GrOWdBeOzR&#10;PaomQu80u8T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BH&#10;dkv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9F262F">
              <w:rPr>
                <w:rFonts w:ascii="Cambria Math" w:eastAsia="Calibri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7EE5D10" w14:textId="77777777" w:rsidR="00625E3A" w:rsidRPr="009F262F" w:rsidRDefault="0010303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591674A5" w14:textId="77777777" w:rsidR="00625E3A" w:rsidRPr="009F262F" w:rsidRDefault="00625E3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85B229" w14:textId="77777777" w:rsidR="00625E3A" w:rsidRPr="009F262F" w:rsidRDefault="00103034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Фундаментальный аспект почти всех направленных социальных сетей, потому что почти всегда существует некий обмен или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ругая взаимная зависимость.</w:t>
      </w:r>
    </w:p>
    <w:p w14:paraId="5A752688" w14:textId="77777777" w:rsidR="009F262F" w:rsidRPr="00181E31" w:rsidRDefault="00103034" w:rsidP="009F262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9F262F" w:rsidRPr="00181E31" w14:paraId="6C964A62" w14:textId="77777777" w:rsidTr="00E82D8B">
        <w:tc>
          <w:tcPr>
            <w:tcW w:w="9039" w:type="dxa"/>
          </w:tcPr>
          <w:p w14:paraId="5B54183B" w14:textId="51E74AB4" w:rsidR="009F262F" w:rsidRPr="00341564" w:rsidRDefault="009F262F" w:rsidP="00E82D8B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1323725E">
                <v:rect id="Rectangle 37" o:spid="_x0000_s1202" style="position:absolute;left:0;text-align:left;margin-left:0;margin-top:0;width:50pt;height:50pt;z-index:251745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<v:stroke joinstyle="round"/>
                  <o:lock v:ext="edit" selection="t"/>
                </v:rect>
              </w:pict>
            </w:r>
            <w: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44326DB2" w14:textId="77777777" w:rsidR="009F262F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A70C78" w14:textId="77777777" w:rsidR="009F262F" w:rsidRPr="00181E31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2F082F32" w14:textId="5CB075EE" w:rsidR="00625E3A" w:rsidRPr="009F262F" w:rsidRDefault="00103034" w:rsidP="009F262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ункция полезности описывает полезность перехода из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21193B" w:rsidRPr="009F262F">
        <w:rPr>
          <w:noProof/>
          <w:sz w:val="28"/>
          <w:szCs w:val="28"/>
        </w:rPr>
        <w:pict w14:anchorId="236E531A">
          <v:rect id="Rectangle 35" o:spid="_x0000_s1155" style="position:absolute;left:0;text-align:left;margin-left:0;margin-top:.05pt;width:50pt;height:50pt;z-index:2516249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31&#10;3f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Cambria Math" w:hAnsi="Cambria Math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21193B" w:rsidRPr="009F262F">
        <w:rPr>
          <w:noProof/>
          <w:sz w:val="28"/>
          <w:szCs w:val="28"/>
        </w:rPr>
        <w:pict w14:anchorId="36EDCD42">
          <v:rect id="Rectangle 158" o:spid="_x0000_s1154" style="position:absolute;left:0;text-align:left;margin-left:0;margin-top:.05pt;width:50pt;height:50pt;z-index:2517263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1&#10;Ani/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21193B" w:rsidRPr="009F262F">
        <w:rPr>
          <w:noProof/>
          <w:sz w:val="28"/>
          <w:szCs w:val="28"/>
        </w:rPr>
        <w:pict w14:anchorId="0D0D7BCE">
          <v:rect id="Rectangle 36" o:spid="_x0000_s1153" style="position:absolute;left:0;text-align:left;margin-left:0;margin-top:.05pt;width:50pt;height:50pt;z-index:2517273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9o&#10;L0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68074F94" w14:textId="3AD24101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роятность изменения связи </w: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↔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="0021193B" w:rsidRPr="009F262F">
        <w:rPr>
          <w:noProof/>
          <w:sz w:val="28"/>
          <w:szCs w:val="28"/>
        </w:rPr>
        <w:pict w14:anchorId="25795583">
          <v:rect id="Rectangle 33" o:spid="_x0000_s1152" style="position:absolute;left:0;text-align:left;margin-left:0;margin-top:.05pt;width:50pt;height:50pt;z-index:2516259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J&#10;3cqa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30A3707C" w14:textId="77777777" w:rsidTr="009F262F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7B84C65D" w14:textId="4DF61FCC" w:rsidR="00625E3A" w:rsidRPr="009F262F" w:rsidRDefault="009F262F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FBAE9AD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  <w:tr w:rsidR="00625E3A" w:rsidRPr="009F262F" w14:paraId="0C48E101" w14:textId="77777777" w:rsidTr="009F262F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68F8311" w14:textId="4C76F4D9" w:rsidR="00625E3A" w:rsidRPr="009F262F" w:rsidRDefault="00625E3A" w:rsidP="009F262F">
            <w:pPr>
              <w:pStyle w:val="BodyText"/>
              <w:spacing w:line="240" w:lineRule="auto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AA3E304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62ECA0F4" w14:textId="2BA92DEC" w:rsidR="00625E3A" w:rsidRPr="009F262F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64444F75">
          <v:rect id="Rectangle 31" o:spid="_x0000_s1150" style="position:absolute;left:0;text-align:left;margin-left:0;margin-top:.05pt;width:50pt;height:50pt;z-index:2516280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NbYj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21193B" w:rsidRPr="009F262F">
        <w:rPr>
          <w:noProof/>
          <w:sz w:val="28"/>
          <w:szCs w:val="28"/>
        </w:rPr>
        <w:pict w14:anchorId="21B7A480">
          <v:rect id="Rectangle 30" o:spid="_x0000_s1149" style="position:absolute;left:0;text-align:left;margin-left:0;margin-top:.05pt;width:50pt;height:50pt;z-index:2516290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e2W&#10;1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ставляющая сеть в момент времени </w:t>
      </w:r>
      <w:r w:rsidR="0021193B" w:rsidRPr="009F262F">
        <w:rPr>
          <w:noProof/>
          <w:sz w:val="28"/>
          <w:szCs w:val="28"/>
        </w:rPr>
        <w:pict w14:anchorId="726D02E8">
          <v:rect id="Rectangle 29" o:spid="_x0000_s1148" style="position:absolute;left:0;text-align:left;margin-left:0;margin-top:.05pt;width:50pt;height:50pt;z-index:2516300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xB&#10;by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AE79652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язи.</w:t>
      </w:r>
    </w:p>
    <w:p w14:paraId="117E8DED" w14:textId="0CE05C8B" w:rsidR="00625E3A" w:rsidRPr="009F262F" w:rsidRDefault="0021193B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noProof/>
          <w:sz w:val="28"/>
          <w:szCs w:val="28"/>
        </w:rPr>
        <w:pict w14:anchorId="69E18CB8">
          <v:rect id="Rectangle 28" o:spid="_x0000_s1147" style="position:absolute;left:0;text-align:left;margin-left:0;margin-top:.05pt;width:50pt;height:50pt;z-index:2516311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LE&#10;kL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</m:d>
      </m:oMath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3F17712C" w14:textId="77777777" w:rsidR="00625E3A" w:rsidRPr="009F262F" w:rsidRDefault="00103034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015D880B" w14:textId="77777777" w:rsidR="00625E3A" w:rsidRPr="009F262F" w:rsidRDefault="00103034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C38C66A" w14:textId="77777777" w:rsidR="00625E3A" w:rsidRPr="009F262F" w:rsidRDefault="00625E3A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625E3A" w:rsidRPr="009F262F" w14:paraId="1891E46F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2920C819" w14:textId="04AE90CE" w:rsidR="00625E3A" w:rsidRPr="009F262F" w:rsidRDefault="0021193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3092A41C">
                <v:rect id="Rectangle 27" o:spid="_x0000_s1146" style="position:absolute;left:0;text-align:left;margin-left:0;margin-top:.05pt;width:50pt;height:50pt;z-index:2516321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0&#10;pbMX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±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i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69A92233" w14:textId="77777777" w:rsidR="00625E3A" w:rsidRPr="009F262F" w:rsidRDefault="00103034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FF52B00" w14:textId="77777777" w:rsidR="00625E3A" w:rsidRPr="009F262F" w:rsidRDefault="00625E3A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625E3A" w:rsidRPr="009F262F" w14:paraId="640E845C" w14:textId="77777777" w:rsidTr="00666094">
        <w:tc>
          <w:tcPr>
            <w:tcW w:w="8253" w:type="dxa"/>
            <w:tcBorders>
              <w:top w:val="nil"/>
              <w:left w:val="nil"/>
              <w:bottom w:val="nil"/>
              <w:right w:val="nil"/>
            </w:tcBorders>
          </w:tcPr>
          <w:p w14:paraId="6B7F6D13" w14:textId="77777777" w:rsidR="00625E3A" w:rsidRPr="009F262F" w:rsidRDefault="0010303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12885616" w14:textId="7CD5B24E" w:rsidR="00625E3A" w:rsidRPr="009F262F" w:rsidRDefault="0021193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09B1960A">
                <v:rect id="Rectangle 26" o:spid="_x0000_s1145" style="position:absolute;left:0;text-align:left;margin-left:0;margin-top:.05pt;width:50pt;height:50pt;z-index:2516331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BS&#10;tab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9F262F">
              <w:rPr>
                <w:rFonts w:ascii="Cambria Math" w:eastAsia="Calibri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135B37ED" w14:textId="77777777" w:rsidR="00625E3A" w:rsidRPr="009F262F" w:rsidRDefault="00625E3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D7D3FD6" w14:textId="77777777" w:rsidR="00625E3A" w:rsidRPr="009F262F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906CC2F" w14:textId="77777777" w:rsidR="00625E3A" w:rsidRPr="009F262F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4D3FFF0" w14:textId="77777777" w:rsidR="00625E3A" w:rsidRPr="009F262F" w:rsidRDefault="0010303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1BF8A606" w14:textId="77777777" w:rsidR="00625E3A" w:rsidRPr="009F262F" w:rsidRDefault="00103034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2D05FD89" w14:textId="11200119" w:rsidR="00625E3A" w:rsidRPr="009F262F" w:rsidRDefault="00103034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>,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(15)</w:t>
      </w:r>
    </w:p>
    <w:p w14:paraId="59DC43F0" w14:textId="77777777" w:rsidR="00625E3A" w:rsidRPr="009F262F" w:rsidRDefault="00625E3A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8"/>
        <w:gridCol w:w="247"/>
      </w:tblGrid>
      <w:tr w:rsidR="00625E3A" w:rsidRPr="009F262F" w14:paraId="5AD0AE99" w14:textId="77777777">
        <w:tc>
          <w:tcPr>
            <w:tcW w:w="9107" w:type="dxa"/>
            <w:tcBorders>
              <w:top w:val="nil"/>
              <w:left w:val="nil"/>
              <w:bottom w:val="nil"/>
              <w:right w:val="nil"/>
            </w:tcBorders>
          </w:tcPr>
          <w:p w14:paraId="72273FDA" w14:textId="4E03D3D8" w:rsidR="00625E3A" w:rsidRPr="009F262F" w:rsidRDefault="0021193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3CC789F2">
                <v:rect id="Rectangle 25" o:spid="_x0000_s1144" style="position:absolute;margin-left:0;margin-top:.05pt;width:50pt;height:50pt;z-index:2516341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">
                  <v:stroke joinstyle="round"/>
                </v:rect>
              </w:pic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</w:tcPr>
          <w:p w14:paraId="66C97D16" w14:textId="77777777" w:rsidR="00625E3A" w:rsidRPr="009F262F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2AC3EE9" w14:textId="77777777" w:rsidR="00666094" w:rsidRPr="00181E31" w:rsidRDefault="00103034" w:rsidP="0066609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27AC2546">
          <v:rect id="Rectangle 24" o:spid="_x0000_s1143" style="position:absolute;left:0;text-align:left;margin-left:0;margin-top:.05pt;width:50pt;height:50pt;z-index:2516352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cs&#10;wn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181E31" w14:paraId="5012D305" w14:textId="77777777" w:rsidTr="00E82D8B">
        <w:tc>
          <w:tcPr>
            <w:tcW w:w="9322" w:type="dxa"/>
          </w:tcPr>
          <w:p w14:paraId="34F65905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w:lastRenderedPageBreak/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69C1EFA1" w14:textId="77777777" w:rsidR="00666094" w:rsidRPr="00181E31" w:rsidRDefault="00666094" w:rsidP="00E82D8B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2C796C87" w14:textId="7D36575B" w:rsidR="00625E3A" w:rsidRPr="009F262F" w:rsidRDefault="00625E3A" w:rsidP="0066609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9454C89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рость изменения модели с односторонней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124590CF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2960747" w14:textId="77777777" w:rsidR="00625E3A" w:rsidRPr="009F262F" w:rsidRDefault="00103034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.</m:t>
                </m:r>
              </m:oMath>
            </m:oMathPara>
          </w:p>
          <w:p w14:paraId="50A1EAA9" w14:textId="77777777" w:rsidR="00625E3A" w:rsidRPr="009F262F" w:rsidRDefault="00625E3A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EB43441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11D11DF5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4508EBBB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E7701CB" w14:textId="77777777" w:rsidR="00625E3A" w:rsidRPr="009F262F" w:rsidRDefault="00103034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.</m:t>
                </m:r>
              </m:oMath>
            </m:oMathPara>
          </w:p>
          <w:p w14:paraId="568C8EA7" w14:textId="77777777" w:rsidR="00625E3A" w:rsidRPr="009F262F" w:rsidRDefault="00625E3A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9498890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292F9D02" w14:textId="3472D69B" w:rsidR="00625E3A" w:rsidRPr="009F262F" w:rsidRDefault="0021193B" w:rsidP="00666094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noProof/>
          <w:sz w:val="28"/>
          <w:szCs w:val="28"/>
        </w:rPr>
        <w:pict w14:anchorId="3E1180DB">
          <v:rect id="Rectangle 21" o:spid="_x0000_s1142" style="position:absolute;left:0;text-align:left;margin-left:0;margin-top:.05pt;width:50pt;height:50pt;z-index:2516362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GZ&#10;J6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103034"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ледующему алгоритму:</w:t>
      </w:r>
    </w:p>
    <w:p w14:paraId="22A71CC3" w14:textId="568773BF" w:rsidR="00625E3A" w:rsidRPr="009F262F" w:rsidRDefault="00103034">
      <w:pPr>
        <w:numPr>
          <w:ilvl w:val="0"/>
          <w:numId w:val="1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21193B" w:rsidRPr="009F262F">
        <w:rPr>
          <w:noProof/>
          <w:sz w:val="28"/>
          <w:szCs w:val="28"/>
        </w:rPr>
        <w:pict w14:anchorId="31E91997">
          <v:rect id="Rectangle 20" o:spid="_x0000_s1141" style="position:absolute;left:0;text-align:left;margin-left:0;margin-top:.05pt;width:50pt;height:50pt;z-index:2516372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4YrT&#10;V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x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00736D1" w14:textId="12A3FF01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/>
            <w:sz w:val="28"/>
            <w:szCs w:val="28"/>
          </w:rPr>
          <m:t>Δt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09D02EE7">
          <v:rect id="Rectangle 19" o:spid="_x0000_s1140" style="position:absolute;left:0;text-align:left;margin-left:0;margin-top:.05pt;width:50pt;height:50pt;z-index:2516382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km&#10;NO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21193B" w:rsidRPr="009F262F">
        <w:rPr>
          <w:noProof/>
          <w:sz w:val="28"/>
          <w:szCs w:val="28"/>
        </w:rPr>
        <w:pict w14:anchorId="45F1F21C">
          <v:rect id="Rectangle 18" o:spid="_x0000_s1139" style="position:absolute;left:0;text-align:left;margin-left:0;margin-top:.05pt;width:50pt;height:50pt;z-index:2516392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rZm3Q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Or5Cebxw2KN7&#10;VE343gKbY/cGoxTU3latxpjXCHmId2nyMpq18KNOrv6xJHYkfU8XfeFYmMTN1ftl+wHDSDyabGRp&#10;nsEx5fIFgmPV6HjCREhVcfiay/nq05UaKwdr1M5YS07q959tYgeBrd7RVzNG9hfXrGdjxz8tF0ti&#10;fnGWryla+v5GkcKjV2dq6zFCFeUsA1nlZKEmZP09aJSW1KAM5cR/nj98IKjF0xRingSoFzWW9Ers&#10;BKlooLF/Jf4CovjBlwveGR8SyXBVXTX3QZ1oDEgAnE8Se3pL9QFc+yTT84vf/g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P62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λ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FCE9877" w14:textId="2C9D4AE3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  <m:r>
          <w:rPr>
            <w:rFonts w:ascii="Cambria Math" w:hAnsi="Cambria Math"/>
            <w:sz w:val="28"/>
            <w:szCs w:val="28"/>
          </w:rPr>
          <m:t>&gt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3F048CE0">
          <v:rect id="Rectangle 17" o:spid="_x0000_s1138" style="position:absolute;left:0;text-align:left;margin-left:0;margin-top:.05pt;width:50pt;height:50pt;z-index:2516403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5X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6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5X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="0021193B" w:rsidRPr="009F262F">
        <w:rPr>
          <w:noProof/>
          <w:sz w:val="28"/>
          <w:szCs w:val="28"/>
        </w:rPr>
        <w:pict w14:anchorId="2A732E28">
          <v:rect id="Rectangle 16" o:spid="_x0000_s1137" style="position:absolute;left:0;text-align:left;margin-left:0;margin-top:.05pt;width:50pt;height:50pt;z-index:2516413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mpf3g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14MwLhzW6&#10;R9WE7y2w+YqzwSgFtbZVqzHmNUIe4l2avIxmTfyok6t/TIkdSd/TRV84FiZxc/V+2X7AKkg8mmxk&#10;aZ7BMeXyBYJj1eh4wkBIVXH4msv56tOV+lYO1qidsZac1O8/28QOAku9o69GjOwvrlnPxo5/Wi6W&#10;xPziLF9TtPT9jSKFR6/O1NbjC1WUswxklZOFGpD196BRWlKDIpQT/7n/cEBQi6cuxDgJUC9qTOmV&#10;2AlS0UBt/0r8BUTvB18ueGd8SCTDVXbV3Ad1ojYgAbA/SexpluoAXPsk0/PEb3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Aa&#10;al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3BBCAFA" w14:textId="55E173D9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21193B" w:rsidRPr="009F262F">
        <w:rPr>
          <w:noProof/>
          <w:sz w:val="28"/>
          <w:szCs w:val="28"/>
        </w:rPr>
        <w:pict w14:anchorId="60206577">
          <v:rect id="Rectangle 15" o:spid="_x0000_s1136" style="position:absolute;left:0;text-align:left;margin-left:0;margin-top:.05pt;width:50pt;height:50pt;z-index:2516423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eIa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K0ocs1Cj&#10;O1CNuc5IslxT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nh&#10;4h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∈1..</m:t>
        </m:r>
        <m:r>
          <w:rPr>
            <w:rFonts w:ascii="Cambria Math" w:hAnsi="Cambria Math"/>
            <w:sz w:val="28"/>
            <w:szCs w:val="28"/>
          </w:rPr>
          <m:t>n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21193B" w:rsidRPr="009F262F">
        <w:rPr>
          <w:noProof/>
          <w:sz w:val="28"/>
          <w:szCs w:val="28"/>
        </w:rPr>
        <w:pict w14:anchorId="50C91EA6">
          <v:rect id="Rectangle 14" o:spid="_x0000_s1135" style="position:absolute;left:0;text-align:left;margin-left:0;margin-top:.05pt;width:50pt;height:50pt;z-index:2516433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uSr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K0ocs1Cj&#10;O1CNuc5IsoS9XgshS22LVkNIDUDuw22cvARmSfykoi1/SImcUN/zrK88ZcJhc/N5XV9BFTgcTTaw&#10;VM/gEFP+Lr0lxWhphEBQVXb8kfJ49elKeSt5o8VeG4NO7A7fTCRHBqXe41ciBvYX14wjQ0u/rldr&#10;ZH5xli4pavz+RxH9oxMjtXHwQhFllAGtfDayBGTcnVQgLaqBEfKJf+w/GBDQ4qkLIU4ElIsKUnol&#10;doIUtMS2fyV+BuH73uUZb7XzEWW4yK6YBy/O2AYoAPQnij3NUhmASx9lep743R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0W&#10;5K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sz w:val="28"/>
                <w:szCs w:val="28"/>
              </w:rPr>
              <m:t>λ</m:t>
            </m:r>
          </m:den>
        </m:f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6668D58" w14:textId="4B471B15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Ref158407092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21193B" w:rsidRPr="009F262F">
        <w:rPr>
          <w:noProof/>
          <w:sz w:val="28"/>
          <w:szCs w:val="28"/>
        </w:rPr>
        <w:pict w14:anchorId="3C27507A">
          <v:rect id="Rectangle 13" o:spid="_x0000_s1134" style="position:absolute;left:0;text-align:left;margin-left:0;margin-top:.05pt;width:50pt;height:50pt;z-index:2516444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Aq3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NSWOWajR&#10;HajGXGckWV5R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Fk&#10;C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∈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21193B" w:rsidRPr="009F262F">
        <w:rPr>
          <w:noProof/>
          <w:sz w:val="28"/>
          <w:szCs w:val="28"/>
        </w:rPr>
        <w:pict w14:anchorId="4B8B4007">
          <v:rect id="Rectangle 12" o:spid="_x0000_s1133" style="position:absolute;left:0;text-align:left;margin-left:0;margin-top:.05pt;width:50pt;height:50pt;z-index:2516454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fUg3g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14swLhzW6&#10;R9WE7y2w+YKzwSgFtbZVqzHmNUIe4l2avIxmTfyok6t/TIkdSd/TRV84FiZxc/V+2X7AKkg8mmxk&#10;aZ7BMeXyBYJj1eh4wkBIVXH4msv56tOV+lYO1qidsZac1O8/28QOAku9o69GjOwvrlnPxo5/Wi6W&#10;xPziLF9TtPT9jSKFR6/O1NbjC1WUswxklZOFGpD196BRWlKDIpQT/7n/cEBQi6cuxDgJUC9qTOmV&#10;2AlS0UBt/0r8BUTvB18ueGd8SCTDVXbV3Ad1ojYgAbA/SexpluoAXPsk0/PEb3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/h&#10;9S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21193B" w:rsidRPr="009F262F">
        <w:rPr>
          <w:noProof/>
          <w:sz w:val="28"/>
          <w:szCs w:val="28"/>
        </w:rPr>
        <w:pict w14:anchorId="57039226">
          <v:rect id="Rectangle 11" o:spid="_x0000_s1132" style="position:absolute;left:0;text-align:left;margin-left:0;margin-top:.05pt;width:50pt;height:50pt;z-index:2516464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n1l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z5Q4ZqFG&#10;t6Aac52RZLmk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Gn1l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21193B" w:rsidRPr="009F262F">
        <w:rPr>
          <w:noProof/>
          <w:sz w:val="28"/>
          <w:szCs w:val="28"/>
        </w:rPr>
        <w:pict w14:anchorId="6D2FA74E">
          <v:rect id="Rectangle 10" o:spid="_x0000_s1131" style="position:absolute;left:0;text-align:left;margin-left:0;margin-top:.05pt;width:50pt;height:50pt;z-index:2516474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YmZ3Q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FlfLCYY3u&#10;UTXhewtsjpINRimota1ajTGvEfIQ79LkZTRr4kedXP1jSuxI+p4u+sKxMImbq/fL9gNSSjyabGRp&#10;nsEx5fIFgmPV6HjCQEhVcfiay/nq05X6Vg7WqJ2xlpzU7z/bxA4CS72jr0aM7C+uWc/Gjn9aLpbE&#10;/OIsX1O09P2NIoVHr87U1uMLVZSzDGSVk4UakPX3oFFaUoMilBP/uf9wQFCLpy7EOAlQL2pM6ZXY&#10;CVLRQG3/SvwFRO8HXy54Z3xIJMNVdtXcB3WiNiABsD9J7GmW6gBc+yTT88Rvf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gmJ&#10;m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sz w:val="28"/>
          <w:szCs w:val="28"/>
        </w:rPr>
        <w:pict w14:anchorId="479CD362">
          <v:shape id="_x0000_tole_rId12" o:spid="_x0000_s1039" type="#_x0000_t75" style="position:absolute;left:0;text-align:left;margin-left:0;margin-top:0;width:50pt;height:50pt;z-index:251733504;visibility:hidden;mso-position-horizontal-relative:text;mso-position-vertical-relative:text">
            <o:lock v:ext="edit" selection="t"/>
          </v:shape>
        </w:pict>
      </w:r>
      <w:r w:rsidRPr="009F262F">
        <w:rPr>
          <w:sz w:val="28"/>
          <w:szCs w:val="28"/>
        </w:rPr>
        <w:object w:dxaOrig="217" w:dyaOrig="217" w14:anchorId="66662859">
          <v:shape id="ole_rId12" o:spid="_x0000_i1030" type="#_x0000_t75" style="width:10.85pt;height:10.85pt;visibility:visible;mso-wrap-distance-right:0;mso-wrap-distance-bottom:10pt" o:ole="">
            <v:imagedata r:id="rId16" o:title=""/>
          </v:shape>
          <o:OLEObject Type="Embed" ProgID="Equation.DSMT4" ShapeID="ole_rId12" DrawAspect="Content" ObjectID="_1777228695" r:id="rId17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21193B" w:rsidRPr="009F262F">
        <w:rPr>
          <w:noProof/>
          <w:sz w:val="28"/>
          <w:szCs w:val="28"/>
        </w:rPr>
        <w:pict w14:anchorId="3E5E1D0F">
          <v:rect id="Rectangle 9" o:spid="_x0000_s1130" style="position:absolute;left:0;text-align:left;margin-left:0;margin-top:.05pt;width:50pt;height:50pt;z-index:2516485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9fk7&#10;s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"/>
    </w:p>
    <w:p w14:paraId="57494F78" w14:textId="16B19419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21193B" w:rsidRPr="009F262F">
        <w:rPr>
          <w:noProof/>
          <w:sz w:val="28"/>
          <w:szCs w:val="28"/>
        </w:rPr>
        <w:pict w14:anchorId="6D093E8D">
          <v:rect id="Rectangle 8" o:spid="_x0000_s1129" style="position:absolute;left:0;text-align:left;margin-left:0;margin-top:.05pt;width:50pt;height:50pt;z-index:2516495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gQt&#10;f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Cambria Math" w:hAnsi="Cambria Math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t</m:t>
        </m:r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27A9B04" w14:textId="32AB361D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21193B" w:rsidRPr="009F262F">
        <w:rPr>
          <w:noProof/>
          <w:sz w:val="28"/>
          <w:szCs w:val="28"/>
        </w:rPr>
        <w:pict w14:anchorId="2720DC2B">
          <v:rect id="Rectangle 7" o:spid="_x0000_s1128" style="position:absolute;left:0;text-align:left;margin-left:0;margin-top:.05pt;width:50pt;height:50pt;z-index:2516505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hcY&#10;Pd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499BBED" w14:textId="77777777" w:rsidR="00625E3A" w:rsidRPr="009F262F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38CB33E9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6693500D" w14:textId="77777777" w:rsidR="00625E3A" w:rsidRPr="009F262F" w:rsidRDefault="00103034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ценка параметров</w:t>
      </w:r>
    </w:p>
    <w:p w14:paraId="3C72FDD5" w14:textId="77777777" w:rsidR="00625E3A" w:rsidRPr="009F262F" w:rsidRDefault="00103034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параметров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ется имитационное моделирование.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читать, что параметры оц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нены.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22809891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09CDD819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A69B164" w14:textId="7F61FFF7" w:rsidR="00625E3A" w:rsidRPr="009F262F" w:rsidRDefault="0021193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1CF508DE">
                <v:rect id="Rectangle 108" o:spid="_x0000_s1127" style="position:absolute;left:0;text-align:left;margin-left:0;margin-top:.05pt;width:50pt;height:50pt;z-index:2516515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man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zjgjMvHPbo&#10;DlUTfm+BzVtsX2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8&#10;1man3wEAADo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θ</m:t>
              </m:r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ρ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</m:d>
            </m:oMath>
            <w:r w:rsidR="00103034"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3C72472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38E7F0C7" w14:textId="07B8DAD7" w:rsidR="00625E3A" w:rsidRPr="009F262F" w:rsidRDefault="0010303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21193B" w:rsidRPr="009F262F">
        <w:rPr>
          <w:noProof/>
          <w:sz w:val="28"/>
          <w:szCs w:val="28"/>
        </w:rPr>
        <w:pict w14:anchorId="01D29C0A">
          <v:rect id="Rectangle 107" o:spid="_x0000_s1126" style="position:absolute;left:0;text-align:left;margin-left:0;margin-top:.05pt;width:50pt;height:50pt;z-index:2516526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BLS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LihxzEKN&#10;7kA15jojybK+oq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XmgS0uABAAA6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3B8F8939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50CD6E3" w14:textId="0EDE07CC" w:rsidR="00625E3A" w:rsidRPr="009F262F" w:rsidRDefault="0021193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5CF06EF8">
                <v:rect id="Rectangle 106" o:spid="_x0000_s1125" style="position:absolute;left:0;text-align:left;margin-left:0;margin-top:.05pt;width:50pt;height:50pt;z-index:2516536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AO3wEAADoEAAAOAAAAZHJzL2Uyb0RvYy54bWysU01v2zAMvQ/YfxB0X+xkTbY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+uqLEMQs1&#10;ugfVmOuMJMt6Q0mvhZCluEWsIaQGMA/hLk5eArNkflLRlj/kRE4o8HkWWJ4y4bC5+biur6AMHI4m&#10;G1iqZ3CIKX+V3pJitDRCJCgrO35Lebz6dKW8lbzRYq+NQSd2hy8mkiODWu/xKxED+4trxpGhpdfr&#10;1RqZX5ylS4oav39RRP/oxEhtHLxQRBllQCufjSwBGXcvFWiLamCEfOIfGxAmBLR4akOIEwHlooKU&#10;XomdIAUtse9fiZ9B+L53ecZb7XxEGS6yK+bBizO2AQoADYpiT8NUJuDSR5meR373G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l&#10;iyAO3wEAADo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89C9F13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1FEC5F0" w14:textId="77777777" w:rsidR="00666094" w:rsidRPr="00181E31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21193B" w:rsidRPr="009F262F">
        <w:rPr>
          <w:noProof/>
          <w:sz w:val="28"/>
          <w:szCs w:val="28"/>
        </w:rPr>
        <w:pict w14:anchorId="406CBA77">
          <v:rect id="Rectangle 105" o:spid="_x0000_s1124" style="position:absolute;left:0;text-align:left;margin-left:0;margin-top:.05pt;width:50pt;height:50pt;z-index:2516546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iv&#10;/5DeAQAAOg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обозначающего наск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лько сильно скорость изменения актора </w:t>
      </w:r>
      <w:r w:rsidR="0021193B" w:rsidRPr="009F262F">
        <w:rPr>
          <w:noProof/>
          <w:sz w:val="28"/>
          <w:szCs w:val="28"/>
        </w:rPr>
        <w:pict w14:anchorId="10B9BDFA">
          <v:rect id="Rectangle 104" o:spid="_x0000_s1123" style="position:absolute;left:0;text-align:left;margin-left:0;margin-top:.05pt;width:50pt;height:50pt;z-index:2516556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Imx3wEAADoEAAAOAAAAZHJzL2Uyb0RvYy54bWysU01v2zAMvQ/YfxB0X+xkTbY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+2lDimIUa&#10;3YNqzHVGkmV9RUmvhZCluEWsIaQGMA/hLk5eArNkflLRlj/kRE4o8HkWWJ4y4bC5+biur6AMHI4m&#10;G1iqZ3CIKX+V3pJitDRCJCgrO35Lebz6dKW8lbzRYq+NQSd2hy8mkiODWu/xKxED+4trxpGhpdfr&#10;1RqZX5ylS4oav39RRP/oxEhtHLxQRBllQCufjSwBGXcvFWiLamCEfOIfGxAmBLR4akOIEwHlooKU&#10;XomdIAUtse9fiZ9B+L53ecZb7XxEGS6yK+bBizO2AQoADYpiT8NUJuDSR5meR373G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TImx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21193B" w:rsidRPr="009F262F">
        <w:rPr>
          <w:noProof/>
          <w:sz w:val="28"/>
          <w:szCs w:val="28"/>
        </w:rPr>
        <w:pict w14:anchorId="3833412A">
          <v:rect id="Rectangle 103" o:spid="_x0000_s1122" style="position:absolute;left:0;text-align:left;margin-left:0;margin-top:.05pt;width:50pt;height:50pt;z-index:2516567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r>
          <w:rPr>
            <w:rFonts w:ascii="Cambria Math" w:hAnsi="Cambria Math"/>
            <w:sz w:val="28"/>
            <w:szCs w:val="28"/>
          </w:rPr>
          <m:t>k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21193B" w:rsidRPr="009F262F">
        <w:rPr>
          <w:noProof/>
          <w:sz w:val="28"/>
          <w:szCs w:val="28"/>
        </w:rPr>
        <w:pict w14:anchorId="583160FF">
          <v:rect id="Rectangle 102" o:spid="_x0000_s1121" style="position:absolute;left:0;text-align:left;margin-left:0;margin-top:.05pt;width:50pt;height:50pt;z-index:2516577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181E31" w14:paraId="1285DBA5" w14:textId="77777777" w:rsidTr="00E82D8B">
        <w:tc>
          <w:tcPr>
            <w:tcW w:w="9322" w:type="dxa"/>
          </w:tcPr>
          <w:p w14:paraId="15FC5165" w14:textId="57FEF439" w:rsidR="00666094" w:rsidRPr="00181E31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4348B971">
                  <v:rect id="Rectangle 101" o:spid="_x0000_s1203" style="position:absolute;left:0;text-align:left;margin-left:0;margin-top:0;width:50pt;height:50pt;z-index:251747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BCB54EE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28A37194" w14:textId="344810B9" w:rsidR="00625E3A" w:rsidRPr="009F262F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21193B" w:rsidRPr="009F262F">
        <w:rPr>
          <w:noProof/>
          <w:sz w:val="28"/>
          <w:szCs w:val="28"/>
        </w:rPr>
        <w:pict w14:anchorId="60A5A068">
          <v:rect id="Rectangle 100" o:spid="_x0000_s1119" style="position:absolute;left:0;text-align:left;margin-left:0;margin-top:.05pt;width:50pt;height:50pt;z-index:2516597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cdA&#10;kN0BAAA6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21193B" w:rsidRPr="009F262F">
        <w:rPr>
          <w:noProof/>
          <w:sz w:val="28"/>
          <w:szCs w:val="28"/>
        </w:rPr>
        <w:pict w14:anchorId="2BBB9986">
          <v:rect id="Rectangle 99" o:spid="_x0000_s1118" style="position:absolute;left:0;text-align:left;margin-left:0;margin-top:.05pt;width:50pt;height:50pt;z-index:2516608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PA&#10;I5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21193B" w:rsidRPr="009F262F">
        <w:rPr>
          <w:noProof/>
          <w:sz w:val="28"/>
          <w:szCs w:val="28"/>
        </w:rPr>
        <w:pict w14:anchorId="4E5043A5">
          <v:rect id="Rectangle 98" o:spid="_x0000_s1117" style="position:absolute;left:0;text-align:left;margin-left:0;margin-top:.05pt;width:50pt;height:50pt;z-index:2516618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1F&#10;3A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21193B" w:rsidRPr="009F262F">
        <w:rPr>
          <w:noProof/>
          <w:sz w:val="28"/>
          <w:szCs w:val="28"/>
        </w:rPr>
        <w:pict w14:anchorId="465F3628">
          <v:rect id="Rectangle 97" o:spid="_x0000_s1116" style="position:absolute;left:0;text-align:left;margin-left:0;margin-top:.05pt;width:50pt;height:50pt;z-index:2516628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P+i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OYT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7&#10;JP+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21193B" w:rsidRPr="009F262F">
        <w:rPr>
          <w:noProof/>
          <w:sz w:val="28"/>
          <w:szCs w:val="28"/>
        </w:rPr>
        <w:pict w14:anchorId="7512E4E9">
          <v:rect id="Rectangle 96" o:spid="_x0000_s1115" style="position:absolute;left:0;text-align:left;margin-left:0;margin-top:.05pt;width:50pt;height:50pt;z-index:2516638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/&#10;0/k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21193B" w:rsidRPr="009F262F">
        <w:rPr>
          <w:noProof/>
          <w:sz w:val="28"/>
          <w:szCs w:val="28"/>
        </w:rPr>
        <w:pict w14:anchorId="22014B78">
          <v:rect id="Rectangle 95" o:spid="_x0000_s1114" style="position:absolute;left:0;text-align:left;margin-left:0;margin-top:.05pt;width:50pt;height:50pt;z-index:2516648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Yo&#10;cVb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21193B" w:rsidRPr="009F262F">
        <w:rPr>
          <w:noProof/>
          <w:sz w:val="28"/>
          <w:szCs w:val="28"/>
        </w:rPr>
        <w:pict w14:anchorId="23784EDB">
          <v:rect id="Rectangle 94" o:spid="_x0000_s1113" style="position:absolute;left:0;text-align:left;margin-left:0;margin-top:.05pt;width:50pt;height:50pt;z-index:2516659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Y&#10;rY7B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9F262F" w14:paraId="1E03845B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1490FF6" w14:textId="4938F344" w:rsidR="00625E3A" w:rsidRPr="009F262F" w:rsidRDefault="0021193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4C147E2A">
                <v:rect id="Rectangle 93" o:spid="_x0000_s1112" style="position:absolute;left:0;text-align:left;margin-left:0;margin-top:.05pt;width:50pt;height:50pt;z-index:2516669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2Dd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nzgLwmON&#10;HlA1EXqn2c0l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0&#10;32Dd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103034"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AF61801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4550C4FB" w14:textId="77777777" w:rsidR="00666094" w:rsidRPr="00181E31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181E31" w14:paraId="43847AA0" w14:textId="77777777" w:rsidTr="00E82D8B">
        <w:tc>
          <w:tcPr>
            <w:tcW w:w="9322" w:type="dxa"/>
          </w:tcPr>
          <w:p w14:paraId="46A1ADF2" w14:textId="0EC53002" w:rsidR="00666094" w:rsidRPr="00B5730D" w:rsidRDefault="00666094" w:rsidP="00E82D8B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15D45B74">
                  <v:rect id="Rectangle 92" o:spid="_x0000_s1209" style="position:absolute;left:0;text-align:left;margin-left:0;margin-top:0;width:50pt;height:50pt;z-index:251749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>
              <w:rPr>
                <w:noProof/>
              </w:rPr>
              <w:pict w14:anchorId="56F076D6">
                <v:rect id="Rectangle 91" o:spid="_x0000_s1208" style="position:absolute;left:0;text-align:left;margin-left:0;margin-top:0;width:50pt;height:50pt;z-index:251750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Pr="00353A9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439AF1CF" w14:textId="77777777" w:rsidR="00666094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  <w:p w14:paraId="2A3B6453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666094" w:rsidRPr="00181E31" w14:paraId="4ED8E1DB" w14:textId="77777777" w:rsidTr="00E82D8B">
        <w:tc>
          <w:tcPr>
            <w:tcW w:w="9322" w:type="dxa"/>
          </w:tcPr>
          <w:p w14:paraId="4C6127FD" w14:textId="35829ECB" w:rsidR="00666094" w:rsidRPr="00970A48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562DC8F1">
                  <v:rect id="Rectangle 90" o:spid="_x0000_s1207" style="position:absolute;left:0;text-align:left;margin-left:0;margin-top:0;width:50pt;height:50pt;z-index:251751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>
              <w:rPr>
                <w:noProof/>
              </w:rPr>
              <w:pict w14:anchorId="1011EC8E">
                <v:rect id="Rectangle 89" o:spid="_x0000_s1206" style="position:absolute;left:0;text-align:left;margin-left:0;margin-top:0;width:50pt;height:50pt;z-index:251752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4647E2E9" w14:textId="77777777" w:rsidR="00666094" w:rsidRPr="00970A48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666094" w:rsidRPr="00181E31" w14:paraId="12D88D4D" w14:textId="77777777" w:rsidTr="00E82D8B">
        <w:tc>
          <w:tcPr>
            <w:tcW w:w="9322" w:type="dxa"/>
          </w:tcPr>
          <w:p w14:paraId="715D66E5" w14:textId="77777777" w:rsidR="00666094" w:rsidRPr="00181E31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27416551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666094" w:rsidRPr="00181E31" w14:paraId="36643B20" w14:textId="77777777" w:rsidTr="00E82D8B">
        <w:tc>
          <w:tcPr>
            <w:tcW w:w="9322" w:type="dxa"/>
          </w:tcPr>
          <w:p w14:paraId="18B17148" w14:textId="707AC37C" w:rsidR="00666094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1DA22539">
                  <v:rect id="Rectangle 88" o:spid="_x0000_s1205" style="position:absolute;left:0;text-align:left;margin-left:0;margin-top:0;width:50pt;height:50pt;z-index:251753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A53945F" w14:textId="264CAC52" w:rsidR="00666094" w:rsidRPr="00181E31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1BB5BE27">
                  <v:rect id="Rectangle 87" o:spid="_x0000_s1204" style="position:absolute;left:0;text-align:left;margin-left:0;margin-top:0;width:50pt;height:50pt;z-index:251755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236FE9B7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765C5DC" w14:textId="77777777" w:rsidR="00666094" w:rsidRPr="00181E31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20A9E3C4" w14:textId="3E3D08ED" w:rsidR="00625E3A" w:rsidRPr="009F262F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382C4F48">
          <v:rect id="Rectangle 86" o:spid="_x0000_s1105" style="position:absolute;left:0;text-align:left;margin-left:0;margin-top:.05pt;width:50pt;height:50pt;z-index:2516741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1Q&#10;H+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α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21193B" w:rsidRPr="009F262F">
        <w:rPr>
          <w:noProof/>
          <w:sz w:val="28"/>
          <w:szCs w:val="28"/>
        </w:rPr>
        <w:pict w14:anchorId="7FF9410E">
          <v:rect id="Rectangle 85" o:spid="_x0000_s1104" style="position:absolute;left:0;text-align:left;margin-left:0;margin-top:.05pt;width:50pt;height:50pt;z-index:2516751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A0q5ek&#10;3AEAADk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β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21193B" w:rsidRPr="009F262F">
        <w:rPr>
          <w:noProof/>
          <w:sz w:val="28"/>
          <w:szCs w:val="28"/>
        </w:rPr>
        <w:pict w14:anchorId="758E9198">
          <v:rect id="Rectangle 84" o:spid="_x0000_s1103" style="position:absolute;left:0;text-align:left;margin-left:0;margin-top:.05pt;width:50pt;height:50pt;z-index:2516761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ou&#10;aD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α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21193B" w:rsidRPr="009F262F">
        <w:rPr>
          <w:noProof/>
          <w:sz w:val="28"/>
          <w:szCs w:val="28"/>
        </w:rPr>
        <w:pict w14:anchorId="0132B42A">
          <v:rect id="Rectangle 83" o:spid="_x0000_s1102" style="position:absolute;left:0;text-align:left;margin-left:0;margin-top:.05pt;width:50pt;height:50pt;z-index:2516771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c&#10;hi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β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093A2A2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х[10]. Техника "двойного усреднения"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такж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няется для улучшения результатов. Алгоритм реализован в пакете RSiena языка R. </w:t>
      </w:r>
    </w:p>
    <w:p w14:paraId="2AD2DED2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76BADA14" w14:textId="77777777" w:rsidR="00625E3A" w:rsidRPr="009F262F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94D2F84" w14:textId="77777777" w:rsidR="00625E3A" w:rsidRPr="009F262F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2124DDB5" w14:textId="77777777" w:rsidR="00625E3A" w:rsidRPr="009F262F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1E5A1AE2" w14:textId="77777777" w:rsidR="00625E3A" w:rsidRPr="009F262F" w:rsidRDefault="00103034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[1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0]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1C61770" w14:textId="77777777" w:rsidR="00625E3A" w:rsidRPr="009F262F" w:rsidRDefault="001030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 xml:space="preserve">Применение модели на реальных данных </w:t>
      </w:r>
    </w:p>
    <w:p w14:paraId="277DD42B" w14:textId="77777777" w:rsidR="00625E3A" w:rsidRPr="009F262F" w:rsidRDefault="00103034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1. Выявление факторов влияющих на формирование научных групп ТГУ</w:t>
      </w:r>
    </w:p>
    <w:p w14:paraId="21413D1B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5ED20A3A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ые можно выделить в рамках взаимодействия в Томском Государственном Университете:</w:t>
      </w:r>
    </w:p>
    <w:p w14:paraId="3ADF2F9B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1F3233AA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3F4B8E1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E656B73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и для научного сотрудничества.</w:t>
      </w:r>
    </w:p>
    <w:p w14:paraId="53D80134" w14:textId="77777777" w:rsidR="00625E3A" w:rsidRPr="009F262F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20B30D59" w14:textId="77777777" w:rsidR="00625E3A" w:rsidRPr="009F262F" w:rsidRDefault="00103034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1.2 Методология исследования</w:t>
      </w:r>
    </w:p>
    <w:p w14:paraId="1013C090" w14:textId="77777777" w:rsidR="00625E3A" w:rsidRPr="009F262F" w:rsidRDefault="00103034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1.2.1</w:t>
      </w:r>
      <w:r w:rsidRPr="009F262F">
        <w:rPr>
          <w:rFonts w:ascii="Times New Roman" w:hAnsi="Times New Roman" w:cs="Times New Roman"/>
          <w:b/>
          <w:bCs/>
          <w:sz w:val="28"/>
          <w:szCs w:val="28"/>
        </w:rPr>
        <w:t xml:space="preserve"> Объект исследования </w:t>
      </w:r>
    </w:p>
    <w:p w14:paraId="60CF14C0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035BEBAF" w14:textId="77777777" w:rsidR="00625E3A" w:rsidRPr="009F262F" w:rsidRDefault="00103034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66506843"/>
      <w:bookmarkStart w:id="3" w:name="_Toc161193396"/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2.2  Методика библиометрического анализа</w:t>
      </w:r>
      <w:bookmarkStart w:id="4" w:name="X4965e5bccb49be1474fa11457881b01265fb19f"/>
      <w:bookmarkEnd w:id="2"/>
      <w:bookmarkEnd w:id="3"/>
    </w:p>
    <w:p w14:paraId="786D5B8F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едования исп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льзованы сетевые структуры и метрики. Данные выгружены с веб сайта «ТГУ. Сотрудники». Используемая информация о авторах: Опыт работы и список публикаций автора, образующий сеть соавторства.</w:t>
      </w:r>
    </w:p>
    <w:p w14:paraId="165E65A0" w14:textId="77777777" w:rsidR="00625E3A" w:rsidRPr="009F262F" w:rsidRDefault="00103034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66506844"/>
      <w:bookmarkStart w:id="6" w:name="_Toc161193397"/>
      <w:bookmarkEnd w:id="4"/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1.2.3 Стохастическое </w:t>
      </w: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кторно-ориентированное моделирование: суть метода, его применимость в исследовании научных групп и команд</w:t>
      </w:r>
      <w:bookmarkEnd w:id="5"/>
      <w:bookmarkEnd w:id="6"/>
    </w:p>
    <w:p w14:paraId="3E6D7B86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- это метод социально-сетевого анализа, который п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лияния различных факторов на эти процессы.</w:t>
      </w:r>
    </w:p>
    <w:p w14:paraId="092899B3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SAOM может быть использован для моделирования процессов формирования научных связей между учёными в рамках группы или команды.</w:t>
      </w:r>
    </w:p>
    <w:p w14:paraId="759D2F95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SAOM возможно выявить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и т.д.</w:t>
      </w:r>
    </w:p>
    <w:p w14:paraId="2A3752E1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имущества SAOM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SAOM также имеет некоторые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27733D02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, SAOM является мощным инструментом для исследования научных групп и команд, который может помочь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 выявлении факторов, влияющих на формирование научных связей и определении эффективных мер по их сохранению.</w:t>
      </w:r>
    </w:p>
    <w:p w14:paraId="0AF84335" w14:textId="77777777" w:rsidR="00625E3A" w:rsidRPr="009F262F" w:rsidRDefault="00625E3A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36F4AF" w14:textId="77777777" w:rsidR="00625E3A" w:rsidRPr="009F262F" w:rsidRDefault="00103034">
      <w:pPr>
        <w:pStyle w:val="BodyText"/>
        <w:numPr>
          <w:ilvl w:val="2"/>
          <w:numId w:val="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Допущения исследования</w:t>
      </w:r>
      <w:bookmarkStart w:id="7" w:name="Xa2fe9262ab3b87f990e87a03b66a52f5a31052b"/>
      <w:bookmarkStart w:id="8" w:name="_Toc161193406"/>
    </w:p>
    <w:p w14:paraId="6455D2C3" w14:textId="77777777" w:rsidR="00625E3A" w:rsidRPr="009F262F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2"/>
        <w:gridCol w:w="2923"/>
        <w:gridCol w:w="2881"/>
      </w:tblGrid>
      <w:tr w:rsidR="00625E3A" w:rsidRPr="009F262F" w14:paraId="0CADC3EC" w14:textId="77777777">
        <w:tc>
          <w:tcPr>
            <w:tcW w:w="2842" w:type="dxa"/>
            <w:tcBorders>
              <w:top w:val="nil"/>
              <w:left w:val="nil"/>
              <w:bottom w:val="nil"/>
              <w:right w:val="nil"/>
            </w:tcBorders>
          </w:tcPr>
          <w:p w14:paraId="4B835FFA" w14:textId="77777777" w:rsidR="00625E3A" w:rsidRPr="009F262F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0A05CB32" w14:textId="2F480E5F" w:rsidR="00625E3A" w:rsidRPr="009F262F" w:rsidRDefault="0021193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noProof/>
                <w:sz w:val="28"/>
                <w:szCs w:val="28"/>
              </w:rPr>
              <w:pict w14:anchorId="5010CAFC">
                <v:rect id="Rectangle 6" o:spid="_x0000_s1101" style="position:absolute;left:0;text-align:left;margin-left:0;margin-top:.05pt;width:50pt;height:50pt;z-index:2515758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cGn9t&#10;3AEAADgEAAAOAAAAAAAAAAAAAAAAAC4CAABkcnMvZTJvRG9jLnhtbFBLAQItABQABgAIAAAAIQCs&#10;Ggys2QAAAAUBAAAPAAAAAAAAAAAAAAAAADYEAABkcnMvZG93bnJldi54bWxQSwUGAAAAAAQABADz&#10;AAAAPAUAAAAA&#10;">
                  <v:stroke joinstyle="round"/>
                </v:rect>
              </w:pict>
            </w:r>
            <w:r w:rsidR="00103034" w:rsidRPr="009F262F">
              <w:rPr>
                <w:rFonts w:ascii="Cambria Math" w:eastAsia="Calibri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oMath>
            <w:r w:rsidR="00103034"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B50FAAF" w14:textId="38DD844E" w:rsidR="00625E3A" w:rsidRPr="009F262F" w:rsidRDefault="00103034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</w:t>
            </w:r>
            <w:r w:rsidR="00666094">
              <w:rPr>
                <w:rFonts w:ascii="Times New Roman" w:eastAsia="Calibri" w:hAnsi="Times New Roman" w:cs="Times New Roman"/>
                <w:sz w:val="28"/>
                <w:szCs w:val="28"/>
              </w:rPr>
              <w:t>27</w:t>
            </w: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0141FEFE" w14:textId="000FE17D" w:rsidR="00625E3A" w:rsidRPr="009F262F" w:rsidRDefault="00103034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21193B" w:rsidRPr="009F262F">
        <w:rPr>
          <w:noProof/>
          <w:sz w:val="28"/>
          <w:szCs w:val="28"/>
        </w:rPr>
        <w:pict w14:anchorId="3182C016">
          <v:rect id="Rectangle 5" o:spid="_x0000_s1100" style="position:absolute;left:0;text-align:left;margin-left:0;margin-top:.05pt;width:50pt;height:50pt;z-index:2515768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5Ph&#10;xN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∈0,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21193B" w:rsidRPr="009F262F">
        <w:rPr>
          <w:noProof/>
          <w:sz w:val="28"/>
          <w:szCs w:val="28"/>
        </w:rPr>
        <w:pict w14:anchorId="4061C11E">
          <v:rect id="Rectangle 4" o:spid="_x0000_s1099" style="position:absolute;left:0;text-align:left;margin-left:0;margin-top:.05pt;width:50pt;height:50pt;z-index:2515778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kyH&#10;3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↔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Pr="009F262F">
        <w:rPr>
          <w:rFonts w:ascii="Times New Roman" w:hAnsi="Times New Roman" w:cs="Times New Roman"/>
          <w:sz w:val="28"/>
          <w:szCs w:val="28"/>
        </w:rPr>
        <w:t>.</w:t>
      </w:r>
    </w:p>
    <w:p w14:paraId="5BE009F9" w14:textId="77777777" w:rsidR="00625E3A" w:rsidRPr="009F262F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_Ref158407089"/>
      <w:r w:rsidRPr="009F262F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9"/>
      <w:r w:rsidRPr="009F262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EB7C09" w14:textId="379D2628" w:rsidR="00625E3A" w:rsidRPr="009F262F" w:rsidRDefault="00103034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1 Односторонняя инициатива: Выбирается один актор </w:t>
      </w:r>
      <w:r w:rsidR="0021193B" w:rsidRPr="009F262F">
        <w:rPr>
          <w:noProof/>
          <w:sz w:val="28"/>
          <w:szCs w:val="28"/>
        </w:rPr>
        <w:pict w14:anchorId="35DB42C4">
          <v:rect id="Rectangle 3" o:spid="_x0000_s1098" style="position:absolute;left:0;text-align:left;margin-left:0;margin-top:.05pt;width:50pt;height:50pt;z-index:2515788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H8v3gEAADk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OWdBeGzS&#10;PcomQu80u+JssErp2tuq1ZjyCiEP6Q4mL6NZCz8Y8PWPJbED6Xs866sPhUncvL5ath+xCxKPJhtZ&#10;mhdwgly+6uhZNToOmAepKvbfcjldfb5SY+XorNpa58iBfvfFAdsLbPWWvpoxsr+65gIbO/55uVgS&#10;86uzfEnR0vc3CohPQZ2oXcAIVZSTDGSVo9M1IRfutUFpSQ3KUE78p/nDB4JaPE8h5kmAetFgSW/E&#10;TpCK1jT2b8SfQRQ/hnLGexsikAwX1VVzF9WRxoAEwPkksae3VB/ApU8yvbz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hM&#10;fy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извести изменение.</w:t>
      </w:r>
    </w:p>
    <w:p w14:paraId="31023DC3" w14:textId="628746BD" w:rsidR="00625E3A" w:rsidRPr="009F262F" w:rsidRDefault="00103034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2 Двусторонняя инициатива: Выбирается упорядоченная пара акторов </w:t>
      </w:r>
      <w:r w:rsidR="0021193B" w:rsidRPr="009F262F">
        <w:rPr>
          <w:noProof/>
          <w:sz w:val="28"/>
          <w:szCs w:val="28"/>
        </w:rPr>
        <w:pict w14:anchorId="12DA7A01">
          <v:rect id="Rectangle 2" o:spid="_x0000_s1097" style="position:absolute;left:0;text-align:left;margin-left:0;margin-top:.05pt;width:50pt;height:50pt;z-index:2515799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VnL&#10;V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j</m:t>
            </m:r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и получает возможность принять новое решение о связи   </w:t>
      </w:r>
      <w:r w:rsidR="0021193B" w:rsidRPr="009F262F">
        <w:rPr>
          <w:noProof/>
          <w:sz w:val="28"/>
          <w:szCs w:val="28"/>
        </w:rPr>
        <w:pict w14:anchorId="0E24E7F4">
          <v:rect id="Rectangle 1" o:spid="_x0000_s1096" style="position:absolute;left:0;text-align:left;margin-left:0;margin-top:.05pt;width:50pt;height:50pt;z-index:2515809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FX+3gEAADk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udssErp2tuq1ZjyCiEP6Q4mL6NZCz8Y8PWPJbED6Xs866sPhUncvL5ath+xCxKPJhtZ&#10;mhdwgly+6uhZNToOmAepKvbfcjldfb5SY+XorNpa58iBfvfFAdsLbPWWvpoxsr+65gIbO/55uVgS&#10;86uzfEnR0vc3CohPQZ2oXcAIVZSTDGSVo9M1IRfutUFpSQ3KUE78p/nDB4JaPE8h5kmAetFgSW/E&#10;TpCK1jT2b8SfQRQ/hnLGexsikAwX1VVzF9WRxoAEwPkksae3VB/ApU8yvbz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rQ&#10;Vf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↔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E08292C" w14:textId="77777777" w:rsidR="00625E3A" w:rsidRPr="009F262F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5A2053D3" w14:textId="77777777" w:rsidR="00625E3A" w:rsidRPr="009F262F" w:rsidRDefault="00103034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может навязывать решение о связи другому актору.</w:t>
      </w:r>
    </w:p>
    <w:p w14:paraId="253CB380" w14:textId="77777777" w:rsidR="00625E3A" w:rsidRPr="009F262F" w:rsidRDefault="00103034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4BEF3EB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Между временными наблюдениями происходят изменения, которые не наблюдаются.</w:t>
      </w:r>
    </w:p>
    <w:p w14:paraId="4CA03D9C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остояния сети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зависит от её текущего состояния, и не зависит от истории изменений.</w:t>
      </w:r>
    </w:p>
    <w:p w14:paraId="3A686F33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537ED616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пущения 2-5 позволяют рассматривать модель как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прерывную цепь Маркова.</w:t>
      </w:r>
    </w:p>
    <w:p w14:paraId="43E7ECAC" w14:textId="77777777" w:rsidR="00625E3A" w:rsidRPr="009F262F" w:rsidRDefault="00103034">
      <w:pPr>
        <w:pStyle w:val="BodyText"/>
        <w:ind w:left="360" w:firstLine="348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1.3 Формирование начальных социологических гипотез.</w:t>
      </w:r>
    </w:p>
    <w:p w14:paraId="336F64CB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м исследовании для национальной научной системы Словении [3].</w:t>
      </w:r>
    </w:p>
    <w:p w14:paraId="537A7F36" w14:textId="77777777" w:rsidR="00625E3A" w:rsidRPr="009F262F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>[ПЕРЕВОД] Как правильно оформляется перевод?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гласно исследованию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руг с другом больше, чем представители разных когорт) и контрольные переменные, в частности стаж.» </w:t>
      </w:r>
    </w:p>
    <w:p w14:paraId="1D6F0EB0" w14:textId="77777777" w:rsidR="00625E3A" w:rsidRPr="009F262F" w:rsidRDefault="00103034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0" w:name="_Toc166506845"/>
      <w:r w:rsidRPr="009F262F">
        <w:rPr>
          <w:rFonts w:ascii="Times New Roman" w:hAnsi="Times New Roman" w:cs="Times New Roman"/>
          <w:b/>
          <w:bCs/>
          <w:sz w:val="28"/>
          <w:szCs w:val="28"/>
        </w:rPr>
        <w:t xml:space="preserve">1.4 </w:t>
      </w:r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0"/>
    </w:p>
    <w:p w14:paraId="48934822" w14:textId="77777777" w:rsidR="00625E3A" w:rsidRPr="009F262F" w:rsidRDefault="00103034">
      <w:pPr>
        <w:pStyle w:val="FirstParagraph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иент сходимости модели достаточно низок 0.0508, для того, чтобы считать модель сходящейся[7]. Так же абсолютное з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чение </w:t>
      </w:r>
      <w:r w:rsidRPr="009F262F">
        <w:rPr>
          <w:rFonts w:ascii="Times New Roman" w:hAnsi="Times New Roman" w:cs="Times New Roman"/>
          <w:sz w:val="28"/>
          <w:szCs w:val="28"/>
        </w:rPr>
        <w:t>Convergence</w:t>
      </w:r>
      <w:r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sz w:val="28"/>
          <w:szCs w:val="28"/>
        </w:rPr>
        <w:t>t</w:t>
      </w:r>
      <w:r w:rsidRPr="009F262F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9F262F">
        <w:rPr>
          <w:rFonts w:ascii="Times New Roman" w:hAnsi="Times New Roman" w:cs="Times New Roman"/>
          <w:sz w:val="28"/>
          <w:szCs w:val="28"/>
        </w:rPr>
        <w:t>ratio</w:t>
      </w:r>
      <w:r w:rsidRPr="009F262F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/>
            <w:sz w:val="28"/>
            <w:szCs w:val="28"/>
            <w:lang w:val="ru-RU"/>
          </w:rPr>
          <m:t>0,1</m:t>
        </m:r>
      </m:oMath>
      <w:r w:rsidRPr="009F262F">
        <w:rPr>
          <w:rFonts w:ascii="Times New Roman" w:eastAsiaTheme="minorEastAsia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55432428" w14:textId="77777777" w:rsidR="00625E3A" w:rsidRPr="009F262F" w:rsidRDefault="00625E3A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4"/>
        <w:gridCol w:w="1134"/>
        <w:gridCol w:w="1873"/>
        <w:gridCol w:w="1694"/>
      </w:tblGrid>
      <w:tr w:rsidR="00625E3A" w:rsidRPr="009F262F" w14:paraId="6F25F2EC" w14:textId="77777777" w:rsidTr="00666094">
        <w:tc>
          <w:tcPr>
            <w:tcW w:w="4644" w:type="dxa"/>
          </w:tcPr>
          <w:p w14:paraId="0BCEEA47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34" w:type="dxa"/>
          </w:tcPr>
          <w:p w14:paraId="1BFE4DCF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873" w:type="dxa"/>
          </w:tcPr>
          <w:p w14:paraId="05FBB187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Стандартное отклонение</w:t>
            </w:r>
          </w:p>
        </w:tc>
        <w:tc>
          <w:tcPr>
            <w:tcW w:w="1694" w:type="dxa"/>
          </w:tcPr>
          <w:p w14:paraId="23D64BC8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625E3A" w:rsidRPr="009F262F" w14:paraId="7F6929E5" w14:textId="77777777" w:rsidTr="00666094">
        <w:tc>
          <w:tcPr>
            <w:tcW w:w="4644" w:type="dxa"/>
          </w:tcPr>
          <w:p w14:paraId="1DE53B93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34" w:type="dxa"/>
          </w:tcPr>
          <w:p w14:paraId="7E2B4958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873" w:type="dxa"/>
          </w:tcPr>
          <w:p w14:paraId="5DA9B817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694" w:type="dxa"/>
          </w:tcPr>
          <w:p w14:paraId="530845C3" w14:textId="77777777" w:rsidR="00625E3A" w:rsidRPr="009F262F" w:rsidRDefault="00625E3A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25E3A" w:rsidRPr="009F262F" w14:paraId="745592BD" w14:textId="77777777" w:rsidTr="00666094">
        <w:tc>
          <w:tcPr>
            <w:tcW w:w="4644" w:type="dxa"/>
          </w:tcPr>
          <w:p w14:paraId="00793127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34" w:type="dxa"/>
          </w:tcPr>
          <w:p w14:paraId="445F5B7E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873" w:type="dxa"/>
          </w:tcPr>
          <w:p w14:paraId="1945BEB4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694" w:type="dxa"/>
          </w:tcPr>
          <w:p w14:paraId="23B1BABC" w14:textId="77777777" w:rsidR="00625E3A" w:rsidRPr="009F262F" w:rsidRDefault="00625E3A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25E3A" w:rsidRPr="009F262F" w14:paraId="60F3508C" w14:textId="77777777" w:rsidTr="00666094">
        <w:tc>
          <w:tcPr>
            <w:tcW w:w="4644" w:type="dxa"/>
          </w:tcPr>
          <w:p w14:paraId="11EB51B4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Количество исходящих связей</w:t>
            </w:r>
          </w:p>
        </w:tc>
        <w:tc>
          <w:tcPr>
            <w:tcW w:w="1134" w:type="dxa"/>
          </w:tcPr>
          <w:p w14:paraId="0BAA0F61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873" w:type="dxa"/>
          </w:tcPr>
          <w:p w14:paraId="161CBD6E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694" w:type="dxa"/>
          </w:tcPr>
          <w:p w14:paraId="679BD97C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625E3A" w:rsidRPr="009F262F" w14:paraId="33C86100" w14:textId="77777777" w:rsidTr="00666094">
        <w:tc>
          <w:tcPr>
            <w:tcW w:w="4644" w:type="dxa"/>
          </w:tcPr>
          <w:p w14:paraId="7165F747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Транзитивные тройки</w:t>
            </w:r>
          </w:p>
        </w:tc>
        <w:tc>
          <w:tcPr>
            <w:tcW w:w="1134" w:type="dxa"/>
          </w:tcPr>
          <w:p w14:paraId="6FCC58A0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3" w:type="dxa"/>
          </w:tcPr>
          <w:p w14:paraId="0D70D974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D52FD33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625E3A" w:rsidRPr="009F262F" w14:paraId="0FBC7822" w14:textId="77777777" w:rsidTr="00666094">
        <w:tc>
          <w:tcPr>
            <w:tcW w:w="4644" w:type="dxa"/>
          </w:tcPr>
          <w:p w14:paraId="293DFDD1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</w:p>
        </w:tc>
        <w:tc>
          <w:tcPr>
            <w:tcW w:w="1134" w:type="dxa"/>
          </w:tcPr>
          <w:p w14:paraId="4A3EF2F9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3" w:type="dxa"/>
          </w:tcPr>
          <w:p w14:paraId="6BFC0F33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3FE00213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625E3A" w:rsidRPr="009F262F" w14:paraId="7283E2AE" w14:textId="77777777" w:rsidTr="00666094">
        <w:tc>
          <w:tcPr>
            <w:tcW w:w="4644" w:type="dxa"/>
          </w:tcPr>
          <w:p w14:paraId="4C59730A" w14:textId="77777777" w:rsidR="00625E3A" w:rsidRPr="009F262F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</w:p>
        </w:tc>
        <w:tc>
          <w:tcPr>
            <w:tcW w:w="1134" w:type="dxa"/>
          </w:tcPr>
          <w:p w14:paraId="1E9F1370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3" w:type="dxa"/>
          </w:tcPr>
          <w:p w14:paraId="57B96A21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7F2967E6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489C1E6D" w14:textId="77777777" w:rsidR="00625E3A" w:rsidRPr="009F262F" w:rsidRDefault="00103034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2848271F" w14:textId="77777777" w:rsidR="00625E3A" w:rsidRPr="009F262F" w:rsidRDefault="00625E3A">
      <w:pPr>
        <w:pStyle w:val="Heading2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3119CD6" w14:textId="77777777" w:rsidR="00625E3A" w:rsidRPr="009F262F" w:rsidRDefault="00103034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_Toc166506846"/>
      <w:r w:rsidRPr="009F26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5 Интерпретация полученных оценок.</w:t>
      </w:r>
      <w:bookmarkEnd w:id="11"/>
    </w:p>
    <w:p w14:paraId="482FF5BB" w14:textId="77777777" w:rsidR="00666094" w:rsidRDefault="00103034" w:rsidP="0066609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666094" w14:paraId="34BD4EC8" w14:textId="77777777" w:rsidTr="00E82D8B">
        <w:tc>
          <w:tcPr>
            <w:tcW w:w="8672" w:type="dxa"/>
          </w:tcPr>
          <w:p w14:paraId="72F2F513" w14:textId="1C9BD6F1" w:rsidR="00666094" w:rsidRPr="00454A6E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lastRenderedPageBreak/>
                <w:pict w14:anchorId="751408A0">
                  <v:rect id="Rectangle 154" o:spid="_x0000_s1212" style="position:absolute;left:0;text-align:left;margin-left:0;margin-top:0;width:50pt;height:50pt;z-index:251757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i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PGaK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Pr="00454A6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6DB0DA8D" w14:textId="77777777" w:rsidR="00666094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  <w:tr w:rsidR="00666094" w14:paraId="47AF020C" w14:textId="77777777" w:rsidTr="00E82D8B">
        <w:tc>
          <w:tcPr>
            <w:tcW w:w="8672" w:type="dxa"/>
          </w:tcPr>
          <w:p w14:paraId="5D84165C" w14:textId="31A8D8AE" w:rsidR="00666094" w:rsidRPr="00454A6E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1E6F5F54">
                  <v:rect id="Rectangle 153" o:spid="_x0000_s1211" style="position:absolute;left:0;text-align:left;margin-left:0;margin-top:0;width:50pt;height:50pt;z-index:251758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uGH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1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Ha4Y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w:pict w14:anchorId="539B9BDD">
                  <v:rect id="Rectangle 152" o:spid="_x0000_s1210" style="position:absolute;left:0;text-align:left;margin-left:0;margin-top:0;width:50pt;height:50pt;z-index:251759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0IA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EHQgA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</m:oMath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2F5AC11B" w14:textId="77777777" w:rsidR="00666094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1F908CB8" w14:textId="1FEE6D03" w:rsidR="00625E3A" w:rsidRPr="00666094" w:rsidRDefault="00103034" w:rsidP="0066609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6609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21193B" w:rsidRPr="009F262F">
        <w:rPr>
          <w:noProof/>
          <w:sz w:val="28"/>
          <w:szCs w:val="28"/>
        </w:rPr>
        <w:pict w14:anchorId="530CC680">
          <v:rect id="Rectangle 151" o:spid="_x0000_s1092" style="position:absolute;left:0;text-align:left;margin-left:0;margin-top:.05pt;width:50pt;height:50pt;z-index:2516812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mO64AEAADs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Ye/aj5x54bBJ&#10;dyib8HsLbL6cc9YbpaB2t6o1xLxC0H28TaOX0aylH3Vy9Y9FsSMpfJoUhmNhEjev3i/bD9gHiUej&#10;jSzNMzimXL5CcKwaHU+YCekqDt9yOV99ulJj5WCN2hpryUn73Reb2EFgs7f01YyR/cU169nQ8c/L&#10;xZKYX5zlS4qWvr9RpPDo1ZnaeoxQRTnLQFY5WagJWX8HGsUlNShDOfKfJxCfCGrxNIeYJwHqRY0l&#10;vRI7QioaaPBfiZ9AFD/4MuGd8SGRDBfVVXMX1InGgATACSWxx9dUn8ClTzI9v/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Z1Jju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</m:d>
      </m:oMath>
      <w:r w:rsidRPr="0066609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21193B" w:rsidRPr="009F262F">
        <w:rPr>
          <w:noProof/>
          <w:sz w:val="28"/>
          <w:szCs w:val="28"/>
        </w:rPr>
        <w:pict w14:anchorId="69F36F1E">
          <v:rect id="Rectangle 150" o:spid="_x0000_s1091" style="position:absolute;left:0;text-align:left;margin-left:0;margin-top:.05pt;width:50pt;height:50pt;z-index:2516823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6hH3g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9abJUXDpt0&#10;h7IJ31tg8yWKNhiloHa3qjXGvELQfbxNk5fRrKUfdHL1j0WxAyl8PCsMh8Ikbl59XLafkFLi0WQj&#10;S/MEjimXbxAcq0bHE2ZCuor991xOVx+v1Fg5WKO2xlpyUr/7ahPbC2z2lr6aMbI/u2Y9Gzv+ZblY&#10;EvOzs3xJ0dL3EkUKD16dqK3HCFWUkwxklaOFmpD1d6BRXFKDMpQT/2kC8YmgFo9ziHkSoF7UWNIr&#10;sROkooEG/5X4M4jiB1/OeGd8SCTDRXXV3AV1pDEgAXBCSezpNdUncOmTTE9vfvM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23&#10;qEf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</m:oMath>
      <w:r w:rsidRPr="0066609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21193B" w:rsidRPr="009F262F">
        <w:rPr>
          <w:noProof/>
          <w:sz w:val="28"/>
          <w:szCs w:val="28"/>
        </w:rPr>
        <w:pict w14:anchorId="303EFB81">
          <v:rect id="Rectangle 149" o:spid="_x0000_s1090" style="position:absolute;left:0;text-align:left;margin-left:0;margin-top:.05pt;width:50pt;height:50pt;z-index:2516833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AZn3wEAADsEAAAOAAAAZHJzL2Uyb0RvYy54bWysU01v2zAMvQ/YfxB0X+xkTb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N5x54bBJ&#10;Dyib8L0FNr/CzcEoBbW7Va0x5hWCHuN9mryMZi39oJOrfyyKHUjh41lhOBQmcfP647K9wj5IPJps&#10;ZGlewDHl8gWCY9XoeMJMSFex/5rL6erzlRorB2vU1lhLTup3n21ie4HN3tJXM0b2V9esZ2PHb5aL&#10;JTG/OsuXFC19f6NI4cmrE7X1GKGKcpKBrHK0UBOy/gE0iktqUIZy4j9NID4R1OJ5DjFPAtSLGkt6&#10;I3aCVDTQ4L8RfwZR/ODLGe+MD4lkuKiumrug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xAZn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</m:oMath>
      <w:r w:rsidRPr="0066609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21193B" w:rsidRPr="009F262F">
        <w:rPr>
          <w:noProof/>
          <w:sz w:val="28"/>
          <w:szCs w:val="28"/>
        </w:rPr>
        <w:pict w14:anchorId="194D052F">
          <v:rect id="Rectangle 148" o:spid="_x0000_s1089" style="position:absolute;left:0;text-align:left;margin-left:0;margin-top:.05pt;width:50pt;height:50pt;z-index:2516843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Rr33wEAADsEAAAOAAAAZHJzL2Uyb0RvYy54bWysU8luGzEMvRfoPwi61zN246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3mqE8QHot0&#10;j7KJ0DvN5ldYv8EqpWt1q1pjyisEPaQ7mHYZzZr6wYCvf0yKHUjh41lhfShM4uH1x2V7hX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q&#10;ERr3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6660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F262F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66609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7732026" w14:textId="7D5F3BB9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а отражает полезность для </w:t>
      </w:r>
      <w:r w:rsidR="0021193B" w:rsidRPr="009F262F">
        <w:rPr>
          <w:noProof/>
          <w:sz w:val="28"/>
          <w:szCs w:val="28"/>
        </w:rPr>
        <w:pict w14:anchorId="78F22AC2">
          <v:rect id="Rectangle 147" o:spid="_x0000_s1088" style="position:absolute;left:0;text-align:left;margin-left:0;margin-top:.05pt;width:50pt;height:50pt;z-index:2516853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K9ug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21193B" w:rsidRPr="009F262F">
        <w:rPr>
          <w:noProof/>
          <w:sz w:val="28"/>
          <w:szCs w:val="28"/>
        </w:rPr>
        <w:pict w14:anchorId="0F3FB513">
          <v:rect id="Rectangle 146" o:spid="_x0000_s1087" style="position:absolute;left:0;text-align:left;margin-left:0;margin-top:.05pt;width:50pt;height:50pt;z-index:2516864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Bij4AEAADsEAAAOAAAAZHJzL2Uyb0RvYy54bWysU01v2zAMvQ/YfxB0X+xkTb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1brihxzEKT&#10;7kA25jojyfJqQ0mvhZClu0WtIaQGQPfhNk5eArOUflLRlj8URU6o8HlWWJ4y4bC5+byur6A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u0wYo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21193B" w:rsidRPr="009F262F">
        <w:rPr>
          <w:noProof/>
          <w:sz w:val="28"/>
          <w:szCs w:val="28"/>
        </w:rPr>
        <w:pict w14:anchorId="33C4AB42">
          <v:rect id="Rectangle 145" o:spid="_x0000_s1086" style="position:absolute;left:0;text-align:left;margin-left:0;margin-top:.05pt;width:50pt;height:50pt;z-index:2516874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Mc9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/mV5x54bBJ&#10;Dyib8DsLbH69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pmjHP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21193B" w:rsidRPr="009F262F">
        <w:rPr>
          <w:noProof/>
          <w:sz w:val="28"/>
          <w:szCs w:val="28"/>
        </w:rPr>
        <w:pict w14:anchorId="348F3EEA">
          <v:rect id="Rectangle 144" o:spid="_x0000_s1085" style="position:absolute;left:0;text-align:left;margin-left:0;margin-top:.05pt;width:50pt;height:50pt;z-index:2516884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/Xh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XFPimIUm&#10;3YFszHVGkuUaNnsthCzdLWoNITUAug+3cfISmKX0k4q2/KEockKFz7PC8pQJh82rz5t6DX3gcDTZ&#10;wFI9g0NM+bv0lhSjpREyQV3Z8UfK49WnKyVW8kaLvTYGndgdvplIjgyavcevZAzsL64ZR4aWft2s&#10;Nsj84ixdUtT4/Y8i+kcnRmrjIEIRZZQBrXw2siRk3J1UIC6qgRnyiX+cQHgioMXTHEKeCCgXFZT0&#10;SuwEKWiJg/9K/AzC+N7lGW+18xFluKiumAcvzjgGKABMKIo9vabyBC59lOn5ze/+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d&#10;i/Xh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21193B" w:rsidRPr="009F262F">
        <w:rPr>
          <w:noProof/>
          <w:sz w:val="28"/>
          <w:szCs w:val="28"/>
        </w:rPr>
        <w:pict w14:anchorId="1E250ED7">
          <v:rect id="Rectangle 143" o:spid="_x0000_s1084" style="position:absolute;left:0;text-align:left;margin-left:0;margin-top:.05pt;width:50pt;height:50pt;z-index:2516894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kwm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/mS868cNik&#10;B5RN+J0FNr++4m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1SZMJ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21193B" w:rsidRPr="009F262F">
        <w:rPr>
          <w:noProof/>
          <w:sz w:val="28"/>
          <w:szCs w:val="28"/>
        </w:rPr>
        <w:pict w14:anchorId="4566C9E5">
          <v:rect id="Rectangle 142" o:spid="_x0000_s1083" style="position:absolute;left:0;text-align:left;margin-left:0;margin-top:.05pt;width:50pt;height:50pt;z-index:2516904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ToH4AEAADsEAAAOAAAAZHJzL2Uyb0RvYy54bWysU01v2zAMvQ/YfxB0X+xkTb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1bbihxzEKT&#10;7kA25jojyfJqRUmvhZClu0WtIaQGQPfhNk5eArOUflLRlj8URU6o8HlWWJ4y4bC5+byur6A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sU6B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b</m:t>
            </m:r>
          </m:sub>
        </m:sSub>
      </m:oMath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ва возможных результата шага то отношение вероятностей этих вариантов есть: </w:t>
      </w:r>
      <w:r w:rsidR="0021193B" w:rsidRPr="009F262F">
        <w:rPr>
          <w:noProof/>
          <w:sz w:val="28"/>
          <w:szCs w:val="28"/>
        </w:rPr>
        <w:pict w14:anchorId="1A7DEB47">
          <v:rect id="Rectangle 141" o:spid="_x0000_s1082" style="position:absolute;left:0;text-align:left;margin-left:0;margin-top:.05pt;width:50pt;height:50pt;z-index:2516915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O+Hlm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ex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sup>
            </m:sSub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66A51936" w14:textId="130299FC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/>
            <w:sz w:val="28"/>
            <w:szCs w:val="28"/>
          </w:rPr>
          <m:t>+1,0,-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7ABBD5B6">
          <v:rect id="Rectangle 140" o:spid="_x0000_s1081" style="position:absolute;left:0;text-align:left;margin-left:0;margin-top:.05pt;width:50pt;height:50pt;z-index:2516925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C5k3gEAADs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/m2KogPDbp&#10;DmUToXeazT+haINVStfuVrXGlFcIuk+3MHkZzVr6wYCvfyyKHUjh41lhfShM4ubVx2VbKSUeTTay&#10;NE/gBLl809GzanQcMBPSVey/53K6+nilxsrRWbW1zpED/e6rA7YX2OwtfTVjZH92zQU2dvzLcrEk&#10;5mdn+ZKipe8lCogPQZ2oXcAIVZSTDGSVo9M1IRfutEFxSQ3KUE78pwnEJ4JaPM4h5kmAetFgSa/E&#10;TpCK1jT4r8SfQRQ/hnLGexsikAwX1VVzF9WRxoAEwAklsafXVJ/ApU8yPb35zR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E&#10;LmT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елевой функции это вклады в логарифмические вероятности увеличения зависимой переменной н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/>
            <w:sz w:val="28"/>
            <w:szCs w:val="28"/>
          </w:rPr>
          <m:t>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/>
            <w:sz w:val="28"/>
            <w:szCs w:val="28"/>
          </w:rPr>
          <m:t>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</w:t>
      </w:r>
      <w:r w:rsidRPr="009F262F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</m:oMath>
      <w:r w:rsidR="0021193B" w:rsidRPr="009F262F">
        <w:rPr>
          <w:noProof/>
          <w:sz w:val="28"/>
          <w:szCs w:val="28"/>
        </w:rPr>
        <w:pict w14:anchorId="77E4A97D">
          <v:rect id="Rectangle 139" o:spid="_x0000_s1080" style="position:absolute;left:0;text-align:left;margin-left:0;margin-top:.05pt;width:50pt;height:50pt;z-index:2516935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qKE3w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7NbzjzwmGT&#10;HlA24XsLbH6Fm4NRCmp3q1pjzCsEPcb7NHkZzVr6QSdX/1gUO5DCx7PCcChM4ub11bL9iH2QeDTZ&#10;yNK8gGPK5QsEx6rR8YSZkK5i/zWX09XnKzVWDtaorbGWnNTvPtvE9gKbvaWvZozsr65Zz8aO3yw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dqK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21193B" w:rsidRPr="009F262F">
        <w:rPr>
          <w:noProof/>
          <w:sz w:val="28"/>
          <w:szCs w:val="28"/>
        </w:rPr>
        <w:pict w14:anchorId="2BD1EB2F">
          <v:rect id="Rectangle 138" o:spid="_x0000_s1079" style="position:absolute;left:0;text-align:left;margin-left:0;margin-top:.05pt;width:50pt;height:50pt;z-index:2516945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a0T3wEAADsEAAAOAAAAZHJzL2Uyb0RvYy54bWysU8luGzEMvRfoPwi61zN26q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0WqE8QHot0&#10;j7KJ0DvN5ldYv8EqpWt1q1pjyisEPaQ7mHYZzZr6wYCvf0yKHUjh41lhfShM4uH11bL9iH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M&#10;xa0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k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6C50A6D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302DE153" w14:textId="195E63FD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 альт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е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ра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Ссылка, что альтер - термин]  он равен </w:t>
      </w:r>
      <m:oMath>
        <m:r>
          <w:rPr>
            <w:rFonts w:ascii="Cambria Math" w:hAnsi="Cambria Math"/>
            <w:sz w:val="28"/>
            <w:szCs w:val="28"/>
          </w:rPr>
          <m:t>1,156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я значения ковариаты по сравнению с отсутствием изменений (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рамках одного шага относительно ковариаты) выше в </w:t>
      </w:r>
      <w:r w:rsidR="0021193B" w:rsidRPr="009F262F">
        <w:rPr>
          <w:noProof/>
          <w:sz w:val="28"/>
          <w:szCs w:val="28"/>
        </w:rPr>
        <w:pict w14:anchorId="73185238">
          <v:rect id="Rectangle 137" o:spid="_x0000_s1078" style="position:absolute;left:0;text-align:left;margin-left:0;margin-top:.05pt;width:50pt;height:50pt;z-index:2516956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9lm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8Wc86C8Nik&#10;e5RNhN5pNr/6wN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nvZ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ex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/>
            <w:sz w:val="28"/>
            <w:szCs w:val="28"/>
          </w:rPr>
          <m:t>=3,17751676428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6B29EBF1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424D5EA2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2D343DDA" w14:textId="62C7DD65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о и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ходящих связей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/>
            <w:sz w:val="28"/>
            <w:szCs w:val="28"/>
          </w:rPr>
          <m:t>i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 xml:space="preserve">   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+</m:t>
            </m:r>
          </m:sub>
        </m:sSub>
      </m:oMath>
      <w:r w:rsidR="0021193B" w:rsidRPr="009F262F">
        <w:rPr>
          <w:noProof/>
          <w:sz w:val="28"/>
          <w:szCs w:val="28"/>
        </w:rPr>
        <w:pict w14:anchorId="787ED56E">
          <v:rect id="Rectangle 136" o:spid="_x0000_s1077" style="position:absolute;left:0;text-align:left;margin-left:0;margin-top:.05pt;width:50pt;height:50pt;z-index:2516966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K9H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1rGkocs9Ck&#10;O5CNud5IsrxaUz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HZivR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21193B" w:rsidRPr="009F262F">
        <w:rPr>
          <w:noProof/>
          <w:sz w:val="28"/>
          <w:szCs w:val="28"/>
        </w:rPr>
        <w:pict w14:anchorId="2103AE5B">
          <v:rect id="Rectangle 135" o:spid="_x0000_s1076" style="position:absolute;left:0;text-align:left;margin-left:0;margin-top:.05pt;width:50pt;height:50pt;z-index:2516976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HDZ4A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WlPimIUm&#10;3YFszHVGkuV6Q0mvhZClu0WtIaQGQPfhNk5eArOUflLRlj8URU6o8HlWWJ4y4bB5td7Un6EPHI4m&#10;G1iqZ3CIKX+X3pJitDRCJqgrO/5Iebz6dKXESt5osdfGoBO7wzcTyZFBs/f4lYyB/cU148jQ0q+b&#10;1Qa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Lxw2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21193B" w:rsidRPr="009F262F">
        <w:rPr>
          <w:noProof/>
          <w:sz w:val="28"/>
          <w:szCs w:val="28"/>
        </w:rPr>
        <w:pict w14:anchorId="049E09D5">
          <v:rect id="Rectangle 134" o:spid="_x0000_s1075" style="position:absolute;left:0;text-align:left;margin-left:0;margin-top:.05pt;width:50pt;height:50pt;z-index:2516986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0IF3w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nzwmGT&#10;HlA24XsLbH6Fm4NRCmp3q1pjzCsEPcb7NHkZzVr6QSdX/1gUO5DCx7PCcChM4ubN1bK9xj5IPJps&#10;ZGlewDHl8gWCY9XoeMJMSFex/5rL6erzlRorB2vU1lhLTup3n21ie4HN3tJXM0b2V9esZ2PHPy0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7&#10;X0I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21193B" w:rsidRPr="009F262F">
        <w:rPr>
          <w:noProof/>
          <w:sz w:val="28"/>
          <w:szCs w:val="28"/>
        </w:rPr>
        <w:pict w14:anchorId="7C4CA2ED">
          <v:rect id="Rectangle 133" o:spid="_x0000_s1074" style="position:absolute;left:0;text-align:left;margin-left:0;margin-top:.05pt;width:50pt;height:50pt;z-index:2516997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z8vvC&#10;3AEAADs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21193B" w:rsidRPr="009F262F">
        <w:rPr>
          <w:noProof/>
          <w:sz w:val="28"/>
          <w:szCs w:val="28"/>
        </w:rPr>
        <w:pict w14:anchorId="236FA86C">
          <v:rect id="Rectangle 132" o:spid="_x0000_s1073" style="position:absolute;left:0;text-align:left;margin-left:0;margin-top:.05pt;width:50pt;height:50pt;z-index:2517007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Y3j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1r1pQ4ZqFJ&#10;dyAbc72RZHnVUD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BGN4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21193B" w:rsidRPr="009F262F">
        <w:rPr>
          <w:noProof/>
          <w:sz w:val="28"/>
          <w:szCs w:val="28"/>
        </w:rPr>
        <w:pict w14:anchorId="4FCF1F30">
          <v:rect id="Rectangle 131" o:spid="_x0000_s1072" style="position:absolute;left:0;text-align:left;margin-left:0;margin-top:.05pt;width:50pt;height:50pt;z-index:2517017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VJ9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8WHzgLwmOT&#10;7lE2EXqn2fxqzt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TVSf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sz w:val="28"/>
          <w:szCs w:val="28"/>
        </w:rPr>
        <w:pict w14:anchorId="2D48A84A">
          <v:shape id="_x0000_tole_rId14" o:spid="_x0000_s1037" type="#_x0000_t75" style="position:absolute;left:0;text-align:left;margin-left:0;margin-top:0;width:50pt;height:50pt;z-index:251734528;visibility:hidden;mso-position-horizontal-relative:text;mso-position-vertical-relative:text">
            <o:lock v:ext="edit" selection="t"/>
          </v:shape>
        </w:pict>
      </w:r>
      <w:r w:rsidRPr="009F262F">
        <w:rPr>
          <w:sz w:val="28"/>
          <w:szCs w:val="28"/>
        </w:rPr>
        <w:object w:dxaOrig="163" w:dyaOrig="217" w14:anchorId="576CE47D">
          <v:shape id="ole_rId14" o:spid="_x0000_i1031" type="#_x0000_t75" style="width:8.15pt;height:10.85pt;visibility:visible;mso-wrap-distance-right:0" o:ole="">
            <v:imagedata r:id="rId18" o:title=""/>
          </v:shape>
          <o:OLEObject Type="Embed" ProgID="Equation.DSMT4" ShapeID="ole_rId14" DrawAspect="Content" ObjectID="_1777228696" r:id="rId19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 Тогда, в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лучае минимального шага в отношении поведения, вклады суммарного эффекта сходства в лог-вероятности изменений </w:t>
      </w:r>
      <w:r w:rsidR="0021193B" w:rsidRPr="009F262F">
        <w:rPr>
          <w:noProof/>
          <w:sz w:val="28"/>
          <w:szCs w:val="28"/>
        </w:rPr>
        <w:pict w14:anchorId="75AA60B3">
          <v:rect id="Rectangle 130" o:spid="_x0000_s1071" style="position:absolute;left:0;text-align:left;margin-left:0;margin-top:.05pt;width:50pt;height:50pt;z-index:2517027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JmA3wEAADs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8W2KogPDbp&#10;HmUToXeaza9QtMEqpWt3q1pjyisEPaQ7mLyMZi39YMDXPxbFDqTw8aywPhQmcfP6atl+REqJR5ON&#10;LM0LOEEuX3X0rBodB8yEdBX7b7mcrj5fqbFydFZtrXPkQL/74oDtBTZ7S1/NGNlfXXOBjR3/vFws&#10;ifnVWb6kaOn7GwXEp6BO1C5ghCrKSQayytHpmpAL99qguKQGZSgn/tME4hNBLZ7nEPMkQL1osKQ3&#10;YidIRWsa/DfizyCKH0M5470NEUiGi+qquYvqSGNAAuCEktjTa6pP4NInmV7e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3&#10;0JmA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+1,0,-1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21193B" w:rsidRPr="009F262F">
        <w:rPr>
          <w:noProof/>
          <w:sz w:val="28"/>
          <w:szCs w:val="28"/>
        </w:rPr>
        <w:pict w14:anchorId="208196A9">
          <v:rect id="Rectangle 129" o:spid="_x0000_s1070" style="position:absolute;left:0;text-align:left;margin-left:0;margin-top:.05pt;width:50pt;height:50pt;z-index:2517038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qM3&#10;o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be</m:t>
            </m:r>
            <m:r>
              <w:rPr>
                <w:rFonts w:ascii="Cambria Math" w:hAnsi="Cambria Math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</m:d>
        <m:r>
          <m:rPr>
            <m:lit/>
            <m:nor/>
          </m:rPr>
          <w:rPr>
            <w:rFonts w:ascii="Cambria Math" w:hAnsi="Cambria Math"/>
            <w:sz w:val="28"/>
            <w:szCs w:val="28"/>
          </w:rPr>
          <m:t>/</m:t>
        </m:r>
        <m:r>
          <w:rPr>
            <w:rFonts w:ascii="Cambria Math" w:hAnsi="Cambria Math"/>
            <w:sz w:val="28"/>
            <w:szCs w:val="28"/>
          </w:rPr>
          <m:t>r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be</m:t>
            </m:r>
            <m:r>
              <w:rPr>
                <w:rFonts w:ascii="Cambria Math" w:hAnsi="Cambria Math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a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d>
        <m:r>
          <m:rPr>
            <m:lit/>
            <m:nor/>
          </m:rPr>
          <w:rPr>
            <w:rFonts w:ascii="Cambria Math" w:hAnsi="Cambria Math"/>
            <w:sz w:val="28"/>
            <w:szCs w:val="28"/>
          </w:rPr>
          <m:t>/</m:t>
        </m:r>
        <m:r>
          <w:rPr>
            <w:rFonts w:ascii="Cambria Math" w:hAnsi="Cambria Math"/>
            <w:sz w:val="28"/>
            <w:szCs w:val="28"/>
          </w:rPr>
          <m:t>r</m:t>
        </m:r>
      </m:oMath>
      <w:r w:rsidR="0021193B" w:rsidRPr="009F262F">
        <w:rPr>
          <w:noProof/>
          <w:sz w:val="28"/>
          <w:szCs w:val="28"/>
        </w:rPr>
        <w:pict w14:anchorId="1994AA8F">
          <v:rect id="Rectangle 128" o:spid="_x0000_s1069" style="position:absolute;left:0;text-align:left;margin-left:0;margin-top:.05pt;width:50pt;height:50pt;z-index:2517048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isw3wEAADsEAAAOAAAAZHJzL2Uyb0RvYy54bWysU8luGzEMvRfoPwi61zN26q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2uUJ8gPBbp&#10;HmUToXeazRdYv8EqpWt1q1pjyisEPaQ7mHYZzZr6wYCvf0yKHUjh41lhfShM4uH11bL9iH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Q&#10;disw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be</m:t>
            </m:r>
            <m:r>
              <w:rPr>
                <w:rFonts w:ascii="Cambria Math" w:hAnsi="Cambria Math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</m:d>
        <m:r>
          <m:rPr>
            <m:lit/>
            <m:nor/>
          </m:rPr>
          <w:rPr>
            <w:rFonts w:ascii="Cambria Math" w:hAnsi="Cambria Math"/>
            <w:sz w:val="28"/>
            <w:szCs w:val="28"/>
          </w:rPr>
          <m:t>/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1193B" w:rsidRPr="009F262F">
        <w:rPr>
          <w:noProof/>
          <w:sz w:val="28"/>
          <w:szCs w:val="28"/>
        </w:rPr>
        <w:pict w14:anchorId="4672925E">
          <v:rect id="Rectangle 127" o:spid="_x0000_s1068" style="position:absolute;left:0;text-align:left;margin-left:0;margin-top:.05pt;width:50pt;height:50pt;z-index:2517058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F9F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+u5pwF4bFJ&#10;9yibCL3TbL74wN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shfR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be</m:t>
            </m:r>
            <m:r>
              <w:rPr>
                <w:rFonts w:ascii="Cambria Math" w:hAnsi="Cambria Math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a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d>
        <m:r>
          <m:rPr>
            <m:lit/>
            <m:nor/>
          </m:rPr>
          <w:rPr>
            <w:rFonts w:ascii="Cambria Math" w:hAnsi="Cambria Math"/>
            <w:sz w:val="28"/>
            <w:szCs w:val="28"/>
          </w:rPr>
          <m:t>/</m:t>
        </m:r>
      </m:oMath>
      <w:r w:rsidR="0021193B" w:rsidRPr="009F262F">
        <w:rPr>
          <w:noProof/>
          <w:sz w:val="28"/>
          <w:szCs w:val="28"/>
        </w:rPr>
        <w:pict w14:anchorId="6D71CF6D">
          <v:rect id="Rectangle 126" o:spid="_x0000_s1067" style="position:absolute;left:0;text-align:left;margin-left:0;margin-top:.05pt;width:50pt;height:50pt;z-index:2517068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ylk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27aihxzEKT&#10;7kA25nojybJZUz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QSspZ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показывает, что влияние связей на эффекты сходства зависит только от того, имеют ли они большие или меньшие значения, чем у рассматриваемого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актора, а не от того, насколько эти зн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чения больше. Это также показывает, что для эффектов сходства важна дисперсия ценностей связей, а н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4835953C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к изменение некоторой функции полезности. В таких случаях используются элементарные эффекты [8].</w:t>
      </w:r>
    </w:p>
    <w:p w14:paraId="4AAAEBBF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1A22ED22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8EFF6A9" w14:textId="78D826DD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ример ситуации, когда невозможно описать как изменение функции полезности - тенденция к созданию связн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ых троек (транзитивные замыкания). Если актор </w:t>
      </w:r>
      <w:r w:rsidR="0021193B" w:rsidRPr="009F262F">
        <w:rPr>
          <w:noProof/>
          <w:sz w:val="28"/>
          <w:szCs w:val="28"/>
        </w:rPr>
        <w:pict w14:anchorId="65FB682B">
          <v:rect id="Rectangle 125" o:spid="_x0000_s1066" style="position:absolute;left:0;text-align:left;margin-left:0;margin-top:.05pt;width:50pt;height:50pt;z-index:2517079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cD/b6&#10;3AEAADsEAAAOAAAAAAAAAAAAAAAAAC4CAABkcnMvZTJvRG9jLnhtbFBLAQItABQABgAIAAAAIQCs&#10;Ggys2QAAAAUBAAAPAAAAAAAAAAAAAAAAADYEAABkcnMvZG93bnJldi54bWxQSwUGAAAAAAQABADz&#10;AAAAPAUAAAAA&#10;">
            <v:stroke joinstyle="round"/>
          </v:rect>
        </w:pict>
      </w:r>
      <w:proofErr w:type="spellStart"/>
      <w:r w:rsidRPr="009F262F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21193B" w:rsidRPr="009F262F">
        <w:rPr>
          <w:noProof/>
          <w:sz w:val="28"/>
          <w:szCs w:val="28"/>
        </w:rPr>
        <w:pict w14:anchorId="0F3B591B">
          <v:rect id="Rectangle 124" o:spid="_x0000_s1065" style="position:absolute;left:0;text-align:left;margin-left:0;margin-top:.05pt;width:50pt;height:50pt;z-index:2517089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MQm3w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m4NRCmp3q1pjzCsEPcb7NHkZzVr6QSdX/1gUO5DCx7PCcChM4ubN1bK9xj5IPJps&#10;ZGlewDHl8gWCY9XoeMJMSFex/5rL6erzlRorB2vU1lhLTup3n21ie4HN3tJXM0b2V9esZ2PHPy0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n&#10;7MQ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→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="0021193B" w:rsidRPr="009F262F">
        <w:rPr>
          <w:noProof/>
          <w:sz w:val="28"/>
          <w:szCs w:val="28"/>
        </w:rPr>
        <w:pict w14:anchorId="50555E2B">
          <v:rect id="Rectangle 123" o:spid="_x0000_s1064" style="position:absolute;left:0;text-align:left;margin-left:0;margin-top:.05pt;width:50pt;height:50pt;z-index:2517099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X3h4A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3lDimIUm&#10;3YFszHVGkuVqTUmvhZClu0WtIaQGQPfhNk5eArOUflLRlj8URU6o8HlWWJ4y4bB5td7Un6EPHI4m&#10;G1iqZ3CIKX+X3pJitDRCJqgrO/5Iebz6dKXESt5osdfGoBO7wzcTyZFBs/f4lYyB/cU148jQ0q+b&#10;1Qa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0F94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21193B" w:rsidRPr="009F262F">
        <w:rPr>
          <w:noProof/>
          <w:sz w:val="28"/>
          <w:szCs w:val="28"/>
        </w:rPr>
        <w:pict w14:anchorId="0A2E7427">
          <v:rect id="Rectangle 122" o:spid="_x0000_s1063" style="position:absolute;left:0;text-align:left;margin-left:0;margin-top:.05pt;width:50pt;height:50pt;z-index:2517109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gvA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27WlPimIUm&#10;3YFszPVGkmXTUD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3KILw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→h</m:t>
        </m:r>
      </m:oMath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21193B" w:rsidRPr="009F262F">
        <w:rPr>
          <w:noProof/>
          <w:sz w:val="28"/>
          <w:szCs w:val="28"/>
        </w:rPr>
        <w:pict w14:anchorId="4FAC93C0">
          <v:rect id="Rectangle 120" o:spid="_x0000_s1062" style="position:absolute;left:0;text-align:left;margin-left:0;margin-top:.05pt;width:50pt;height:50pt;z-index:2517120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0&#10;ZVE+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→h→</m:t>
        </m:r>
        <m:r>
          <w:rPr>
            <w:rFonts w:ascii="Cambria Math" w:hAnsi="Cambria Math"/>
            <w:sz w:val="28"/>
            <w:szCs w:val="28"/>
          </w:rPr>
          <m:t>j</m:t>
        </m:r>
      </m:oMath>
      <w:r w:rsidR="0021193B" w:rsidRPr="009F262F">
        <w:rPr>
          <w:noProof/>
          <w:sz w:val="28"/>
          <w:szCs w:val="28"/>
        </w:rPr>
        <w:pict w14:anchorId="6714E352">
          <v:rect id="Rectangle 119" o:spid="_x0000_s1061" style="position:absolute;left:0;text-align:left;margin-left:0;margin-top:.05pt;width:50pt;height:50pt;z-index:2517130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P78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Yau8cNik&#10;B5RN+N4Cm8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ZRD+/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21193B" w:rsidRPr="009F262F">
        <w:rPr>
          <w:noProof/>
          <w:sz w:val="28"/>
          <w:szCs w:val="28"/>
        </w:rPr>
        <w:pict w14:anchorId="530F2D6B">
          <v:rect id="Rectangle 118" o:spid="_x0000_s1060" style="position:absolute;left:0;text-align:left;margin-left:0;margin-top:.05pt;width:50pt;height:50pt;z-index:2517140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yqj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3XDmhcMm&#10;PaBswvcW2HyO/R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vMqo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, в то время как вторая связь означает установлен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е связи с актором </w:t>
      </w:r>
      <w:r w:rsidR="0021193B" w:rsidRPr="009F262F">
        <w:rPr>
          <w:noProof/>
          <w:sz w:val="28"/>
          <w:szCs w:val="28"/>
        </w:rPr>
        <w:pict w14:anchorId="491EE329">
          <v:rect id="Rectangle 117" o:spid="_x0000_s1059" style="position:absolute;left:0;text-align:left;margin-left:0;margin-top:.05pt;width:50pt;height:50pt;z-index:2517150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aMQ3g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8+oD5BeGzS&#10;Hcomwt5pNp9/5Ky3Suna3arWkPIKQffpFkYvo1lLPxrw9Y9FsSMpfJoU1sfCJG5evV+2NY7Eo9FG&#10;luYZnCCXrzp6Vo2OA2ZCuorDt1zOV5+u1Fg5Oqu21jlyYL/74oAdBDZ7S1/NGNlfXHOBDR3/vFws&#10;ifnFWb6kaOn7GwXEx6DO1C5ghCrKWQayysnpmpALd9qguKQGZShH/vME4hNBLZ7mEPMkQL1osKRX&#10;YkdIRWsa/FfiJxDFj6FMeG9DBJLhorpq7qI60RiQADihJPb4muoTuPRJpuc3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bR&#10;oxD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21193B" w:rsidRPr="009F262F">
        <w:rPr>
          <w:noProof/>
          <w:sz w:val="28"/>
          <w:szCs w:val="28"/>
        </w:rPr>
        <w:pict w14:anchorId="6B984911">
          <v:rect id="Rectangle 116" o:spid="_x0000_s1058" style="position:absolute;left:0;text-align:left;margin-left:0;margin-top:.05pt;width:50pt;height:50pt;z-index:2517160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TJ3T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21193B" w:rsidRPr="009F262F">
        <w:rPr>
          <w:noProof/>
          <w:sz w:val="28"/>
          <w:szCs w:val="28"/>
        </w:rPr>
        <w:pict w14:anchorId="0C25E24C">
          <v:rect id="Rectangle 115" o:spid="_x0000_s1057" style="position:absolute;left:0;text-align:left;margin-left:0;margin-top:.05pt;width:50pt;height:50pt;z-index:2517171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gqv4AEAADs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+uFpx54bBJ&#10;9yib8L0FNp8vORuMUlC7W9UaY14h6CHepcnLaNbSDzq5+sei2IEUPp4VhkNhEjevPy7bK+yDxKPJ&#10;RpbmBRxTLl8hOFaNjifMhHQV+2+5nK4+X6mxcrBGbY215KR+98UmthfY7C19NWNkf3XNejZ2/PN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iBYKr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38D68BE9" w14:textId="77777777" w:rsidR="00625E3A" w:rsidRPr="009F262F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19C22D4F" w14:textId="77777777" w:rsidR="00625E3A" w:rsidRPr="009F262F" w:rsidRDefault="00103034">
      <w:pPr>
        <w:pStyle w:val="Fir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сходящих связей указывает на то, что с увеличением исходящих степеней снижается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появления новой связи.</w:t>
      </w:r>
    </w:p>
    <w:p w14:paraId="4950E400" w14:textId="30C9645C" w:rsidR="00625E3A" w:rsidRPr="009F262F" w:rsidRDefault="00103034">
      <w:pPr>
        <w:pStyle w:val="Heading5"/>
        <w:numPr>
          <w:ilvl w:val="0"/>
          <w:numId w:val="8"/>
        </w:numPr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2" w:name="density"/>
      <w:bookmarkEnd w:id="12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висимость скорости (параметра </w:t>
      </w:r>
      <w:r w:rsidR="0021193B" w:rsidRPr="009F262F">
        <w:rPr>
          <w:noProof/>
          <w:sz w:val="28"/>
          <w:szCs w:val="28"/>
        </w:rPr>
        <w:pict w14:anchorId="666AF86D">
          <v:rect id="Rectangle 114" o:spid="_x0000_s1056" style="position:absolute;left:0;text-align:left;margin-left:0;margin-top:.05pt;width:50pt;height:50pt;z-index:2517181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d7w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+ooSxyw0&#10;6QFkY64zkiyXa0p6LYQs3S1qDSE1AHoM93HyEpil9JOKtvyhKHJChc+zwvKUCYfN66tNvYY+cDia&#10;bGCpXsAhpvxVekuK0dIImaCu7Pgt5fHq85USK3mjxV4bg07sDl9MJEcGzd7jVzIG9lfXjCNDS282&#10;qw0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f/Xe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sz w:val="28"/>
          <w:szCs w:val="28"/>
        </w:rPr>
        <w:pict w14:anchorId="77091487">
          <v:shape id="_x0000_tole_rId16" o:spid="_x0000_s1035" style="position:absolute;left:0;text-align:left;margin-left:0;margin-top:0;width:50pt;height:50pt;z-index:251735552;visibility:hidden;mso-position-horizontal-relative:text;mso-position-vertical-relative:text" coordsize="21600,21600" o:spt="100" o:preferrelative="t" adj="0,,0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 selection="t"/>
          </v:shape>
        </w:pict>
      </w:r>
      <w:r w:rsidRPr="009F262F">
        <w:rPr>
          <w:sz w:val="28"/>
          <w:szCs w:val="28"/>
        </w:rPr>
        <w:object w:dxaOrig="231" w:dyaOrig="367" w14:anchorId="32657308">
          <v:shape id="ole_rId16" o:spid="_x0000_i1032" style="width:11.55pt;height:18.35pt;visibility:visible;mso-wrap-distance-right:0" coordsize="21600,21600" o:spt="100" o:preferrelative="t" adj="0,,0" path="m@4@5l@4@11@9@11@9@5xe" filled="f" stroked="f">
            <v:stroke joinstyle="miter"/>
            <v:imagedata r:id="rId20" o:title="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>
          <o:OLEObject Type="Embed" ProgID="Equation.DSMT4" ShapeID="ole_rId16" DrawAspect="Content" ObjectID="_1777228697" r:id="rId21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w:r w:rsidR="0021193B" w:rsidRPr="009F262F">
        <w:rPr>
          <w:noProof/>
          <w:sz w:val="28"/>
          <w:szCs w:val="28"/>
        </w:rPr>
        <w:pict w14:anchorId="6409B75F">
          <v:rect id="Rectangle 113" o:spid="_x0000_s1055" style="position:absolute;left:0;text-align:left;margin-left:0;margin-top:.05pt;width:50pt;height:50pt;z-index:2517191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IG0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bLK0p6LYQs3S1qDSE1AHoM93HyEpil9JOKtvyhKHJChc+zwvKUCYfN66tNvYY+cDia&#10;bGCpXsAhpvxVekuK0dIImaCu7Pgt5fHq85USK3mjxV4bg07sDl9MJEcGzd7jVzIG9lfXjCNDS282&#10;qw0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+1iBt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sz w:val="28"/>
          <w:szCs w:val="28"/>
        </w:rPr>
        <w:pict w14:anchorId="58E7DEEE">
          <v:shape id="_x0000_tole_rId18" o:spid="_x0000_s1033" type="#_x0000_t75" style="position:absolute;left:0;text-align:left;margin-left:0;margin-top:0;width:50pt;height:50pt;z-index:251736576;visibility:hidden;mso-position-horizontal-relative:text;mso-position-vertical-relative:text">
            <o:lock v:ext="edit" selection="t"/>
          </v:shape>
        </w:pict>
      </w:r>
      <w:r w:rsidRPr="009F262F">
        <w:rPr>
          <w:sz w:val="28"/>
          <w:szCs w:val="28"/>
        </w:rPr>
        <w:object w:dxaOrig="122" w:dyaOrig="272" w14:anchorId="526028BA">
          <v:shape id="ole_rId18" o:spid="_x0000_i1033" type="#_x0000_t75" style="width:6.1pt;height:13.6pt;visibility:visible;mso-wrap-distance-right:0" o:ole="">
            <v:imagedata r:id="rId22" o:title=""/>
          </v:shape>
          <o:OLEObject Type="Embed" ProgID="Equation.DSMT4" ShapeID="ole_rId18" DrawAspect="Content" ObjectID="_1777228698" r:id="rId23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3F47A599" w14:textId="1C7AEEA7" w:rsidR="00625E3A" w:rsidRPr="009F262F" w:rsidRDefault="00103034">
      <w:pPr>
        <w:pStyle w:val="Heading5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outratelog"/>
      <w:bookmarkEnd w:id="13"/>
      <w:r w:rsidRPr="009F262F">
        <w:rPr>
          <w:rFonts w:ascii="Times New Roman" w:hAnsi="Times New Roman" w:cs="Times New Roman"/>
          <w:color w:val="auto"/>
          <w:sz w:val="28"/>
          <w:szCs w:val="28"/>
        </w:rPr>
        <w:t>Транзитивные т</w:t>
      </w:r>
      <w:r w:rsidRPr="009F262F">
        <w:rPr>
          <w:rFonts w:ascii="Times New Roman" w:hAnsi="Times New Roman" w:cs="Times New Roman"/>
          <w:color w:val="auto"/>
          <w:sz w:val="28"/>
          <w:szCs w:val="28"/>
        </w:rPr>
        <w:t xml:space="preserve">ройки: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казывает количество транзитивных паттернов относительно актора </w:t>
      </w:r>
      <w:r w:rsidR="0021193B" w:rsidRPr="009F262F">
        <w:rPr>
          <w:noProof/>
          <w:sz w:val="28"/>
          <w:szCs w:val="28"/>
        </w:rPr>
        <w:pict w14:anchorId="217EE744">
          <v:rect id="Rectangle 112" o:spid="_x0000_s1054" style="position:absolute;left:0;text-align:left;margin-left:0;margin-top:.05pt;width:50pt;height:50pt;z-index:2517201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Xr4AEAADs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+ulpx54bBJ&#10;9yib8L0FNp8vOBuMUlC7W9UaY14h6CHepcnLaNbSDzq5+sei2IEUPp4VhkNhEjevPy7bK+yDxKPJ&#10;RpbmBRxTLl8hOFaNjifMhHQV+2+5nK4+X6mxcrBGbY215KR+98UmthfY7C19NWNkf3XNejZ2/PN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LtV6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sz w:val="28"/>
          <w:szCs w:val="28"/>
        </w:rPr>
        <w:pict w14:anchorId="474EA2D9">
          <v:shape id="_x0000_tole_rId20" o:spid="_x0000_s1031" type="#_x0000_t75" style="position:absolute;left:0;text-align:left;margin-left:0;margin-top:0;width:50pt;height:50pt;z-index:251737600;visibility:hidden;mso-position-horizontal-relative:text;mso-position-vertical-relative:text">
            <o:lock v:ext="edit" selection="t"/>
          </v:shape>
        </w:pict>
      </w:r>
      <w:r w:rsidRPr="009F262F">
        <w:rPr>
          <w:sz w:val="28"/>
          <w:szCs w:val="28"/>
        </w:rPr>
        <w:object w:dxaOrig="122" w:dyaOrig="272" w14:anchorId="2ECA27D0">
          <v:shape id="ole_rId20" o:spid="_x0000_i1034" type="#_x0000_t75" style="width:6.1pt;height:13.6pt;visibility:visible;mso-wrap-distance-right:0" o:ole="">
            <v:imagedata r:id="rId24" o:title=""/>
          </v:shape>
          <o:OLEObject Type="Embed" ProgID="Equation.DSMT4" ShapeID="ole_rId20" DrawAspect="Content" ObjectID="_1777228699" r:id="rId25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w:r w:rsidR="0021193B" w:rsidRPr="009F262F">
        <w:rPr>
          <w:noProof/>
          <w:sz w:val="28"/>
          <w:szCs w:val="28"/>
        </w:rPr>
        <w:pict w14:anchorId="1A227D79">
          <v:rect id="Rectangle 111" o:spid="_x0000_s1053" style="position:absolute;left:0;text-align:left;margin-left:0;margin-top:.05pt;width:50pt;height:50pt;z-index:2517212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FZ8oC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9F262F">
        <w:rPr>
          <w:sz w:val="28"/>
          <w:szCs w:val="28"/>
        </w:rPr>
        <w:pict w14:anchorId="1C183957">
          <v:shape id="_x0000_tole_rId22" o:spid="_x0000_s1029" style="position:absolute;left:0;text-align:left;margin-left:0;margin-top:0;width:50pt;height:50pt;z-index:251738624;visibility:hidden;mso-position-horizontal-relative:text;mso-position-vertical-relative:text" coordsize="21600,21600" o:spt="100" o:preferrelative="t" adj="0,,0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 selection="t"/>
          </v:shape>
        </w:pict>
      </w:r>
      <w:r w:rsidRPr="009F262F">
        <w:rPr>
          <w:sz w:val="28"/>
          <w:szCs w:val="28"/>
        </w:rPr>
        <w:object w:dxaOrig="122" w:dyaOrig="272" w14:anchorId="685C7D18">
          <v:shape id="ole_rId22" o:spid="_x0000_i1035" style="width:6.1pt;height:13.6pt;visibility:visible;mso-wrap-distance-right:0" coordsize="21600,21600" o:spt="100" o:preferrelative="t" adj="0,,0" path="m@4@5l@4@11@9@11@9@5xe" filled="f" stroked="f">
            <v:stroke joinstyle="miter"/>
            <v:imagedata r:id="rId26" o:title="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>
          <o:OLEObject Type="Embed" ProgID="Equation.DSMT4" ShapeID="ole_rId22" DrawAspect="Content" ObjectID="_1777228700" r:id="rId27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в </w:t>
      </w:r>
      <m:oMath>
        <m:r>
          <w:rPr>
            <w:rFonts w:ascii="Cambria Math" w:hAnsi="Cambria Math"/>
            <w:color w:val="auto"/>
            <w:sz w:val="28"/>
            <w:szCs w:val="28"/>
          </w:rPr>
          <m:t>exp</m:t>
        </m:r>
        <m:d>
          <m:dPr>
            <m:ctrlPr>
              <w:rPr>
                <w:rFonts w:ascii="Cambria Math" w:hAnsi="Cambria Math"/>
                <w:color w:val="auto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auto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/>
            <w:color w:val="auto"/>
            <w:sz w:val="28"/>
            <w:szCs w:val="28"/>
          </w:rPr>
          <m:t>=1.5324</m:t>
        </m:r>
      </m:oMath>
      <w:r w:rsidR="0021193B" w:rsidRPr="009F262F">
        <w:rPr>
          <w:noProof/>
          <w:sz w:val="28"/>
          <w:szCs w:val="28"/>
        </w:rPr>
        <w:pict w14:anchorId="1D5D3DD0">
          <v:rect id="Rectangle 110" o:spid="_x0000_s1052" style="position:absolute;left:0;text-align:left;margin-left:0;margin-top:.05pt;width:50pt;height:50pt;z-index:2517222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Px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A8B101" w14:textId="77777777" w:rsidR="00625E3A" w:rsidRPr="009F262F" w:rsidRDefault="00103034">
      <w:pPr>
        <w:pStyle w:val="Fir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transitive-triads"/>
      <w:bookmarkStart w:id="15" w:name="transtripx-expcovar"/>
      <w:bookmarkEnd w:id="14"/>
      <w:r w:rsidRPr="009F262F">
        <w:rPr>
          <w:rFonts w:ascii="Times New Roman" w:hAnsi="Times New Roman" w:cs="Times New Roman"/>
          <w:sz w:val="28"/>
          <w:szCs w:val="28"/>
          <w:lang w:val="ru-RU"/>
        </w:rPr>
        <w:t>Влияние стажа на эффект транзитивных троек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означает, что с увеличением стажа ослабевает эффект транзитивных троек.</w:t>
      </w:r>
      <w:bookmarkEnd w:id="15"/>
    </w:p>
    <w:p w14:paraId="749B45B5" w14:textId="77777777" w:rsidR="00625E3A" w:rsidRPr="009F262F" w:rsidRDefault="00625E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03CE2280" w14:textId="77777777" w:rsidR="00625E3A" w:rsidRPr="009F262F" w:rsidRDefault="00625E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60E31CA" w14:textId="77777777" w:rsidR="00625E3A" w:rsidRPr="009F262F" w:rsidRDefault="00625E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3998C915" w14:textId="77777777" w:rsidR="00625E3A" w:rsidRPr="009F262F" w:rsidRDefault="00103034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Построение имитационной модели</w:t>
      </w:r>
    </w:p>
    <w:p w14:paraId="3566F509" w14:textId="77777777" w:rsidR="00625E3A" w:rsidRPr="009F262F" w:rsidRDefault="00103034">
      <w:pPr>
        <w:pStyle w:val="BodyText"/>
        <w:ind w:left="708"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49D31BE8" w14:textId="77777777" w:rsidR="00625E3A" w:rsidRPr="009F262F" w:rsidRDefault="00103034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>По</w:t>
      </w:r>
      <w:r w:rsidRPr="009F262F">
        <w:rPr>
          <w:rFonts w:ascii="Times New Roman" w:hAnsi="Times New Roman" w:cs="Times New Roman"/>
          <w:sz w:val="28"/>
          <w:szCs w:val="28"/>
        </w:rPr>
        <w:t xml:space="preserve">д Стохастическим акторно ориентированным моделированием сетевой динамики понимается класс моделей. Была построена модель для направленной сети. Разрешение связи происходит в одностороннем порядке, создание связи происходит в одностороннем порядке. </w:t>
      </w:r>
    </w:p>
    <w:p w14:paraId="27920A42" w14:textId="77777777" w:rsidR="00103034" w:rsidRPr="009F262F" w:rsidRDefault="00103034" w:rsidP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21193B" w:rsidRPr="009F262F">
        <w:rPr>
          <w:noProof/>
          <w:sz w:val="28"/>
          <w:szCs w:val="28"/>
        </w:rPr>
        <w:pict w14:anchorId="3422F273">
          <v:rect id="Rectangle 109" o:spid="_x0000_s1051" style="position:absolute;left:0;text-align:left;margin-left:0;margin-top:.05pt;width:50pt;height:50pt;z-index:2517232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U3W3wEAADsEAAAOAAAAZHJzL2Uyb0RvYy54bWysU01v2zAMvQ/YfxB0X+xkTb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Yau8cNik&#10;B5RN+N4Cm7c3nA1GKajdrWqNMa8Q9Bjv0+RlNGvpB51c/WNR7EAKH88Kw6EwiZvXH5ftFfZB4tFk&#10;I0vzAo4ply8QHKtGxxNmQrqK/ddcTlefr9RYOVijtsZaclK/+2wT2wts9pa+mjGyv7pmPRs7frNc&#10;LIn51Vm+pGjp+xtFCk9enaitxwhVlJMMZJWjhZqQ9Q+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S&#10;CU3W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9F262F">
        <w:rPr>
          <w:sz w:val="28"/>
          <w:szCs w:val="28"/>
        </w:rPr>
        <w:pict w14:anchorId="50B769B1">
          <v:shape id="_x0000_tole_rId24" o:spid="_x0000_s1027" type="#_x0000_t75" style="position:absolute;left:0;text-align:left;margin-left:0;margin-top:0;width:50pt;height:50pt;z-index:251739648;visibility:hidden;mso-position-horizontal-relative:text;mso-position-vertical-relative:text">
            <o:lock v:ext="edit" selection="t"/>
          </v:shape>
        </w:pict>
      </w:r>
      <w:r w:rsidRPr="009F262F">
        <w:rPr>
          <w:sz w:val="28"/>
          <w:szCs w:val="28"/>
        </w:rPr>
        <w:object w:dxaOrig="625" w:dyaOrig="299" w14:anchorId="275E9E81">
          <v:shape id="ole_rId24" o:spid="_x0000_i1036" type="#_x0000_t75" style="width:31.25pt;height:14.95pt;visibility:visible;mso-wrap-distance-right:0" o:ole="">
            <v:imagedata r:id="rId28" o:title=""/>
          </v:shape>
          <o:OLEObject Type="Embed" ProgID="Equation.DSMT4" ShapeID="ole_rId24" DrawAspect="Content" ObjectID="_1777228701" r:id="rId29"/>
        </w:objec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103034" w:rsidRPr="009F262F" w14:paraId="0D2B20A1" w14:textId="77777777" w:rsidTr="00E82D8B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8A05A93" w14:textId="77777777" w:rsidR="00103034" w:rsidRPr="009F262F" w:rsidRDefault="00103034" w:rsidP="00E82D8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ABF6FA7" w14:textId="77777777" w:rsidR="00103034" w:rsidRPr="009F262F" w:rsidRDefault="00103034" w:rsidP="00E82D8B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7E295825" w14:textId="4A8F747D" w:rsidR="00625E3A" w:rsidRPr="009F262F" w:rsidRDefault="00103034" w:rsidP="00103034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</w:t>
      </w:r>
      <w:r w:rsidRPr="009F262F">
        <w:rPr>
          <w:rFonts w:ascii="Times New Roman" w:hAnsi="Times New Roman" w:cs="Times New Roman"/>
          <w:sz w:val="28"/>
          <w:szCs w:val="28"/>
        </w:rPr>
        <w:t>акие функции сети как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3276D18" w14:textId="77777777" w:rsidR="00625E3A" w:rsidRPr="009F262F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sz w:val="28"/>
          <w:szCs w:val="28"/>
        </w:rPr>
        <w:t>К</w:t>
      </w:r>
      <w:r w:rsidRPr="009F262F">
        <w:rPr>
          <w:rFonts w:ascii="Times New Roman" w:hAnsi="Times New Roman" w:cs="Times New Roman"/>
          <w:sz w:val="28"/>
          <w:szCs w:val="28"/>
        </w:rPr>
        <w:t>оличество транзитивных троек</w:t>
      </w:r>
    </w:p>
    <w:p w14:paraId="6A90E9B0" w14:textId="77777777" w:rsidR="00625E3A" w:rsidRPr="009F262F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sz w:val="28"/>
          <w:szCs w:val="28"/>
        </w:rPr>
        <w:t>Количество общих связей</w:t>
      </w:r>
    </w:p>
    <w:p w14:paraId="5461F913" w14:textId="77777777" w:rsidR="00625E3A" w:rsidRPr="009F262F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sz w:val="28"/>
          <w:szCs w:val="28"/>
        </w:rPr>
        <w:t>Количество исходящих связей.</w:t>
      </w:r>
    </w:p>
    <w:p w14:paraId="4D9D3C92" w14:textId="77777777" w:rsidR="00625E3A" w:rsidRPr="009F262F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77"/>
        <w:gridCol w:w="683"/>
      </w:tblGrid>
      <w:tr w:rsidR="00625E3A" w:rsidRPr="009F262F" w14:paraId="26B4F4BE" w14:textId="77777777">
        <w:trPr>
          <w:trHeight w:val="2757"/>
        </w:trPr>
        <w:tc>
          <w:tcPr>
            <w:tcW w:w="8676" w:type="dxa"/>
            <w:tcBorders>
              <w:top w:val="nil"/>
              <w:left w:val="nil"/>
              <w:bottom w:val="nil"/>
              <w:right w:val="nil"/>
            </w:tcBorders>
          </w:tcPr>
          <w:p w14:paraId="242991BF" w14:textId="77777777" w:rsidR="00625E3A" w:rsidRPr="009F262F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,h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69C904A8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FC48AAE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2091366" w14:textId="77777777" w:rsidR="00625E3A" w:rsidRPr="009F262F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139EFE6" w14:textId="77777777" w:rsidR="00625E3A" w:rsidRPr="009F262F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F262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29)</w:t>
            </w:r>
          </w:p>
        </w:tc>
      </w:tr>
    </w:tbl>
    <w:p w14:paraId="071DDA9F" w14:textId="77777777" w:rsidR="00625E3A" w:rsidRPr="009F262F" w:rsidRDefault="00625E3A">
      <w:pPr>
        <w:pStyle w:val="BodyText"/>
        <w:ind w:left="2124"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1F58AA37" w14:textId="77777777" w:rsidR="00625E3A" w:rsidRPr="009F262F" w:rsidRDefault="00103034" w:rsidP="00103034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t>Допущения модели</w:t>
      </w:r>
    </w:p>
    <w:p w14:paraId="2786D4C3" w14:textId="77777777" w:rsidR="00625E3A" w:rsidRPr="009F262F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омтси от частных характеристик актора, то для каждого актора интенсивности равны. В таким случае распределение вероятностей на шаге 4 – есть равномерное.</w:t>
      </w:r>
    </w:p>
    <w:p w14:paraId="7A9D17B0" w14:textId="77777777" w:rsidR="00625E3A" w:rsidRPr="009F262F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ратной </w:t>
      </w:r>
      <w:r w:rsidRPr="009F262F">
        <w:rPr>
          <w:rFonts w:ascii="Times New Roman" w:hAnsi="Times New Roman" w:cs="Times New Roman"/>
          <w:sz w:val="28"/>
          <w:szCs w:val="28"/>
        </w:rPr>
        <w:t xml:space="preserve">матрицей заполненной нулями и единицами. Начальное состояние сети на момент t0 генерируется случайно, используя равномерное распределение нулевая матрица заполняется единицами, с некоторым, заданным, коэффициентом разреженности. </w:t>
      </w:r>
    </w:p>
    <w:p w14:paraId="77A2B122" w14:textId="77777777" w:rsidR="00625E3A" w:rsidRPr="009F262F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ab/>
        <w:t>Длины интервалов времени,</w:t>
      </w:r>
      <w:r w:rsidRPr="009F262F">
        <w:rPr>
          <w:rFonts w:ascii="Times New Roman" w:hAnsi="Times New Roman" w:cs="Times New Roman"/>
          <w:sz w:val="28"/>
          <w:szCs w:val="28"/>
        </w:rPr>
        <w:t xml:space="preserve"> между снимками сети одинаковые.</w:t>
      </w:r>
    </w:p>
    <w:p w14:paraId="3772670E" w14:textId="77777777" w:rsidR="00625E3A" w:rsidRPr="009F262F" w:rsidRDefault="00103034">
      <w:pPr>
        <w:pStyle w:val="BodyText"/>
        <w:numPr>
          <w:ilvl w:val="1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262F">
        <w:rPr>
          <w:rFonts w:ascii="Times New Roman" w:hAnsi="Times New Roman" w:cs="Times New Roman"/>
          <w:b/>
          <w:bCs/>
          <w:sz w:val="28"/>
          <w:szCs w:val="28"/>
        </w:rPr>
        <w:lastRenderedPageBreak/>
        <w:t>Описание имитационной модели</w:t>
      </w:r>
    </w:p>
    <w:p w14:paraId="3AE847BF" w14:textId="77777777" w:rsidR="00625E3A" w:rsidRPr="009F262F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няие сети, в виде снимка сети, матрицы смежностей, далее стимулируется социальная динамика до заданного момента времени. Процесс повторяется для </w:t>
      </w:r>
      <w:r w:rsidRPr="009F262F">
        <w:rPr>
          <w:rFonts w:ascii="Times New Roman" w:hAnsi="Times New Roman" w:cs="Times New Roman"/>
          <w:sz w:val="28"/>
          <w:szCs w:val="28"/>
        </w:rPr>
        <w:t>полученного снимка сети. Таким образом в результате работы получается 3 снимка сети.</w:t>
      </w:r>
    </w:p>
    <w:p w14:paraId="7C15450C" w14:textId="77777777" w:rsidR="00625E3A" w:rsidRPr="009F262F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ab/>
        <w:t xml:space="preserve">Подробнее про симуляцию сетевой динамики. Положим </w:t>
      </w:r>
      <w:r w:rsidRPr="009F262F">
        <w:rPr>
          <w:rFonts w:ascii="Times New Roman" w:hAnsi="Times New Roman" w:cs="Times New Roman"/>
          <w:b/>
          <w:bCs/>
          <w:sz w:val="28"/>
          <w:szCs w:val="28"/>
          <w:highlight w:val="yellow"/>
          <w:lang w:val="en-US"/>
        </w:rPr>
        <w:t>t</w:t>
      </w:r>
      <w:r w:rsidRPr="009F262F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0 = 0</w:t>
      </w:r>
      <w:r w:rsidRPr="009F262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= задаётся пользователем, вектор параметров БЕТА при эффектах задаются пользователем. Генерируем дельта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экспо</w:t>
      </w:r>
      <w:r w:rsidRPr="009F262F">
        <w:rPr>
          <w:rFonts w:ascii="Times New Roman" w:hAnsi="Times New Roman" w:cs="Times New Roman"/>
          <w:sz w:val="28"/>
          <w:szCs w:val="28"/>
        </w:rPr>
        <w:t xml:space="preserve">ненциально, с параметром лямбда. Пока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+ дельта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меньше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выбирается актор принимающий решение о изменении сети в момент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>+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Pr="009F262F">
        <w:rPr>
          <w:rFonts w:ascii="Times New Roman" w:hAnsi="Times New Roman" w:cs="Times New Roman"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. Если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>+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Pr="009F262F">
        <w:rPr>
          <w:rFonts w:ascii="Times New Roman" w:hAnsi="Times New Roman" w:cs="Times New Roman"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 меньше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w:proofErr w:type="spellStart"/>
      <w:r w:rsidRPr="009F262F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9F262F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всех возможных вариантов новой сети (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F262F">
        <w:rPr>
          <w:rFonts w:ascii="Times New Roman" w:hAnsi="Times New Roman" w:cs="Times New Roman"/>
          <w:sz w:val="28"/>
          <w:szCs w:val="28"/>
        </w:rPr>
        <w:t xml:space="preserve"> -+) принимает решение о изменении сети ( создать новую свя</w:t>
      </w:r>
      <w:r w:rsidRPr="009F262F">
        <w:rPr>
          <w:rFonts w:ascii="Times New Roman" w:hAnsi="Times New Roman" w:cs="Times New Roman"/>
          <w:sz w:val="28"/>
          <w:szCs w:val="28"/>
        </w:rPr>
        <w:t xml:space="preserve">зь, разорвать существующую, ничего не делать). Процесс заканчивается, когда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>+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Pr="009F262F">
        <w:rPr>
          <w:rFonts w:ascii="Times New Roman" w:hAnsi="Times New Roman" w:cs="Times New Roman"/>
          <w:sz w:val="28"/>
          <w:szCs w:val="28"/>
        </w:rPr>
        <w:t xml:space="preserve">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 &gt; =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F262F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06D552" w14:textId="77777777" w:rsidR="00625E3A" w:rsidRPr="009F262F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262F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r w:rsidRPr="009F262F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9F262F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</w:t>
      </w:r>
      <w:r w:rsidRPr="009F262F">
        <w:rPr>
          <w:rFonts w:ascii="Times New Roman" w:hAnsi="Times New Roman" w:cs="Times New Roman"/>
          <w:sz w:val="28"/>
          <w:szCs w:val="28"/>
        </w:rPr>
        <w:t xml:space="preserve">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в </w:t>
      </w:r>
      <w:r w:rsidRPr="009F262F">
        <w:rPr>
          <w:rFonts w:ascii="Times New Roman" w:hAnsi="Times New Roman" w:cs="Times New Roman"/>
          <w:b/>
          <w:bCs/>
          <w:sz w:val="28"/>
          <w:szCs w:val="28"/>
        </w:rPr>
        <w:t xml:space="preserve">ОПИСАНИЕ МОДЕЛИ. </w:t>
      </w:r>
    </w:p>
    <w:p w14:paraId="3C327D49" w14:textId="77777777" w:rsidR="00625E3A" w:rsidRPr="009F262F" w:rsidRDefault="00103034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6506847"/>
      <w:bookmarkEnd w:id="7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17" w:name="список-литературы"/>
      <w:bookmarkEnd w:id="8"/>
      <w:bookmarkEnd w:id="16"/>
    </w:p>
    <w:p w14:paraId="77FD32D5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лиза динамики социальных сетей в исследованиях образования // Вопросы образования. - 2015. - №1. - С. 201-213.</w:t>
      </w:r>
    </w:p>
    <w:p w14:paraId="47940300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The Annals of Regional Science. - 2014. - №53. -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1443E6F4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0BFFCADA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, T.A.B., &amp; Pickup, M. (2016). Stochastic Actor-Orien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ed Models for Network Dynamics.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6F15C71D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31848D09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lastRenderedPageBreak/>
        <w:t xml:space="preserve">Siena algorithms // Department of Statistics - University of Oxford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URL: </w:t>
      </w:r>
      <w:hyperlink r:id="rId30" w:tgtFrame="https://www.stats.ox.ac.uk/~snijders/siena/Siena_algorithms.pdf">
        <w:r w:rsidRPr="009F262F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45236285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nua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l for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31" w:tgtFrame="https://www.stats.ox.ac.uk/~snijders/siena/RSiena_Manual.pdf">
        <w:r w:rsidRPr="009F262F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79875065" w14:textId="77777777" w:rsidR="00625E3A" w:rsidRPr="009F262F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не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посредственный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9F262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  <w:bookmarkEnd w:id="17"/>
    </w:p>
    <w:p w14:paraId="572428DA" w14:textId="77777777" w:rsidR="00625E3A" w:rsidRPr="009F262F" w:rsidRDefault="001030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F262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sectPr w:rsidR="00625E3A" w:rsidRPr="009F262F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57C78"/>
    <w:multiLevelType w:val="multilevel"/>
    <w:tmpl w:val="B262D2A0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CD043F1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3" w15:restartNumberingAfterBreak="0">
    <w:nsid w:val="45051ADB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6A8425FD"/>
    <w:multiLevelType w:val="multilevel"/>
    <w:tmpl w:val="3E0CCA3A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 w15:restartNumberingAfterBreak="0">
    <w:nsid w:val="6C2E7DCB"/>
    <w:multiLevelType w:val="multilevel"/>
    <w:tmpl w:val="5E3C79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6ECF57FA"/>
    <w:multiLevelType w:val="multilevel"/>
    <w:tmpl w:val="AD646270"/>
    <w:lvl w:ilvl="0">
      <w:start w:val="1"/>
      <w:numFmt w:val="decimal"/>
      <w:lvlText w:val="%1"/>
      <w:lvlJc w:val="left"/>
      <w:pPr>
        <w:tabs>
          <w:tab w:val="num" w:pos="0"/>
        </w:tabs>
        <w:ind w:left="600" w:hanging="600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952" w:hanging="600"/>
      </w:pPr>
    </w:lvl>
    <w:lvl w:ilvl="2">
      <w:start w:val="4"/>
      <w:numFmt w:val="decimal"/>
      <w:lvlText w:val="%1.%2.%3"/>
      <w:lvlJc w:val="left"/>
      <w:pPr>
        <w:tabs>
          <w:tab w:val="num" w:pos="0"/>
        </w:tabs>
        <w:ind w:left="1424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36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88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552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264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976" w:hanging="2160"/>
      </w:pPr>
    </w:lvl>
  </w:abstractNum>
  <w:abstractNum w:abstractNumId="7" w15:restartNumberingAfterBreak="0">
    <w:nsid w:val="6FD228DB"/>
    <w:multiLevelType w:val="multilevel"/>
    <w:tmpl w:val="2806E3B4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2405F1"/>
    <w:multiLevelType w:val="multilevel"/>
    <w:tmpl w:val="26D2CF0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78DE3849"/>
    <w:multiLevelType w:val="multilevel"/>
    <w:tmpl w:val="E9028750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7"/>
  </w:num>
  <w:num w:numId="9">
    <w:abstractNumId w:val="8"/>
  </w:num>
  <w:num w:numId="10">
    <w:abstractNumId w:val="5"/>
    <w:lvlOverride w:ilvl="0">
      <w:startOverride w:val="1"/>
    </w:lvlOverride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25E3A"/>
    <w:rsid w:val="00103034"/>
    <w:rsid w:val="0021193B"/>
    <w:rsid w:val="00625E3A"/>
    <w:rsid w:val="00666094"/>
    <w:rsid w:val="009F262F"/>
    <w:rsid w:val="00B2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3"/>
    <o:shapelayout v:ext="edit">
      <o:idmap v:ext="edit" data="1"/>
    </o:shapelayout>
  </w:shapeDefaults>
  <w:decimalSymbol w:val=","/>
  <w:listSeparator w:val=";"/>
  <w14:docId w14:val="6499FB43"/>
  <w15:docId w15:val="{A7D30822-1E22-4003-ADBC-C6CE74B1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034"/>
    <w:pPr>
      <w:spacing w:after="160" w:line="259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C0543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7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1D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0543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C0543E"/>
    <w:rPr>
      <w:color w:val="4472C4" w:themeColor="accent1"/>
    </w:rPr>
  </w:style>
  <w:style w:type="character" w:customStyle="1" w:styleId="BodyTextChar">
    <w:name w:val="Body Text Char"/>
    <w:basedOn w:val="DefaultParagraphFont"/>
    <w:link w:val="BodyText"/>
    <w:qFormat/>
    <w:rsid w:val="00C0543E"/>
  </w:style>
  <w:style w:type="character" w:customStyle="1" w:styleId="Heading2Char">
    <w:name w:val="Heading 2 Char"/>
    <w:basedOn w:val="DefaultParagraphFont"/>
    <w:link w:val="Heading2"/>
    <w:uiPriority w:val="9"/>
    <w:qFormat/>
    <w:rsid w:val="00DA2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otnoteTextChar">
    <w:name w:val="Footnote Text Char"/>
    <w:link w:val="FootnoteText"/>
    <w:uiPriority w:val="99"/>
    <w:qFormat/>
    <w:rsid w:val="00DA2262"/>
    <w:rPr>
      <w:sz w:val="18"/>
    </w:rPr>
  </w:style>
  <w:style w:type="character" w:customStyle="1" w:styleId="FootnoteTextChar1">
    <w:name w:val="Footnote Text Char1"/>
    <w:basedOn w:val="DefaultParagraphFont"/>
    <w:uiPriority w:val="99"/>
    <w:semiHidden/>
    <w:qFormat/>
    <w:rsid w:val="00DA2262"/>
    <w:rPr>
      <w:sz w:val="20"/>
      <w:szCs w:val="20"/>
    </w:rPr>
  </w:style>
  <w:style w:type="character" w:customStyle="1" w:styleId="FootnoteCharacters">
    <w:name w:val="Footnote Characters"/>
    <w:basedOn w:val="DefaultParagraphFont"/>
    <w:qFormat/>
    <w:rsid w:val="00DA2262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DA2262"/>
  </w:style>
  <w:style w:type="character" w:customStyle="1" w:styleId="FooterChar">
    <w:name w:val="Footer Char"/>
    <w:basedOn w:val="DefaultParagraphFont"/>
    <w:link w:val="Footer"/>
    <w:uiPriority w:val="99"/>
    <w:qFormat/>
    <w:rsid w:val="00DA2262"/>
  </w:style>
  <w:style w:type="character" w:customStyle="1" w:styleId="Heading3Char">
    <w:name w:val="Heading 3 Char"/>
    <w:basedOn w:val="DefaultParagraphFont"/>
    <w:link w:val="Heading3"/>
    <w:uiPriority w:val="9"/>
    <w:qFormat/>
    <w:rsid w:val="00077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B1D5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qFormat/>
    <w:rsid w:val="002475ED"/>
    <w:rPr>
      <w:color w:val="80808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C0543E"/>
    <w:pPr>
      <w:spacing w:after="12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qFormat/>
    <w:rsid w:val="00C0543E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A2262"/>
    <w:pPr>
      <w:spacing w:before="180" w:after="180" w:line="240" w:lineRule="auto"/>
    </w:pPr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DA2262"/>
    <w:pPr>
      <w:spacing w:after="200" w:line="240" w:lineRule="auto"/>
    </w:pPr>
    <w:rPr>
      <w:sz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181E3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181E3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81E3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1E3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rsid w:val="00077B18"/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10" Type="http://schemas.openxmlformats.org/officeDocument/2006/relationships/image" Target="media/image3.png"/><Relationship Id="rId19" Type="http://schemas.openxmlformats.org/officeDocument/2006/relationships/oleObject" Target="embeddings/oleObject7.bin"/><Relationship Id="rId31" Type="http://schemas.openxmlformats.org/officeDocument/2006/relationships/hyperlink" Target="https://www.stats.ox.ac.uk/~snijders/siena/RSiena_Manual.pdf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png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hyperlink" Target="https://www.stats.ox.ac.uk/~snijders/siena/Siena_algorithms.pdf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C511-BE8D-4A62-ADED-0CADA235D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9</TotalTime>
  <Pages>16</Pages>
  <Words>4002</Words>
  <Characters>2281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17</cp:revision>
  <dcterms:created xsi:type="dcterms:W3CDTF">2024-05-11T18:28:00Z</dcterms:created>
  <dcterms:modified xsi:type="dcterms:W3CDTF">2024-05-14T14:51:00Z</dcterms:modified>
  <dc:language>en-US</dc:language>
</cp:coreProperties>
</file>